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B3F051" w14:textId="77777777" w:rsidR="002F337F" w:rsidRDefault="002F337F" w:rsidP="009357E0"/>
    <w:p w14:paraId="2817142A" w14:textId="77777777" w:rsidR="002F337F" w:rsidRDefault="002F337F" w:rsidP="009357E0"/>
    <w:p w14:paraId="186D66B4" w14:textId="77777777" w:rsidR="002F337F" w:rsidRDefault="002F337F" w:rsidP="009357E0"/>
    <w:p w14:paraId="3809B9E5" w14:textId="77777777" w:rsidR="002F337F" w:rsidRDefault="002F337F" w:rsidP="009357E0"/>
    <w:p w14:paraId="682D4A00" w14:textId="77777777" w:rsidR="002F337F" w:rsidRDefault="002F337F" w:rsidP="009357E0"/>
    <w:p w14:paraId="2C7CCA9A" w14:textId="77777777" w:rsidR="002F337F" w:rsidRPr="00D032B1" w:rsidRDefault="002F337F" w:rsidP="008E4F2B">
      <w:pPr>
        <w:jc w:val="center"/>
      </w:pPr>
      <w:bookmarkStart w:id="0" w:name="bkPaperTitl"/>
      <w:bookmarkEnd w:id="0"/>
      <w:r w:rsidRPr="00D032B1">
        <w:t>BEGIN TITLE THREE INCHES FROM TOP OF PAPER</w:t>
      </w:r>
    </w:p>
    <w:p w14:paraId="4A753F4D" w14:textId="77777777" w:rsidR="002F337F" w:rsidRDefault="002F337F" w:rsidP="008E4F2B">
      <w:pPr>
        <w:jc w:val="center"/>
      </w:pPr>
      <w:r>
        <w:t>(TITLE LINE TWO, IF NEEDED)</w:t>
      </w:r>
    </w:p>
    <w:p w14:paraId="0F0A4025" w14:textId="77777777" w:rsidR="002F337F" w:rsidRDefault="002F337F" w:rsidP="008E4F2B">
      <w:pPr>
        <w:jc w:val="center"/>
      </w:pPr>
      <w:r>
        <w:t>(TITLE LINE THREE, IF NEEDED)</w:t>
      </w:r>
    </w:p>
    <w:p w14:paraId="174B96BF" w14:textId="77777777" w:rsidR="002F337F" w:rsidRDefault="002F337F" w:rsidP="008E4F2B">
      <w:pPr>
        <w:jc w:val="center"/>
      </w:pPr>
      <w:r>
        <w:t>by</w:t>
      </w:r>
    </w:p>
    <w:p w14:paraId="49E2E5EB" w14:textId="77777777" w:rsidR="002F337F" w:rsidRDefault="002F337F" w:rsidP="008E4F2B">
      <w:pPr>
        <w:jc w:val="center"/>
      </w:pPr>
      <w:r>
        <w:t>First Name, MI, Last Name</w:t>
      </w:r>
    </w:p>
    <w:p w14:paraId="209B3B9E" w14:textId="77777777" w:rsidR="002F337F" w:rsidRDefault="002F337F" w:rsidP="008E4F2B">
      <w:pPr>
        <w:jc w:val="center"/>
      </w:pPr>
    </w:p>
    <w:p w14:paraId="7E4AEEAB" w14:textId="77777777" w:rsidR="002F337F" w:rsidRDefault="002F337F" w:rsidP="008E4F2B">
      <w:pPr>
        <w:jc w:val="center"/>
      </w:pPr>
      <w:r>
        <w:t>(Note:  If two or three lines are not required for the title, add additional spacing</w:t>
      </w:r>
    </w:p>
    <w:p w14:paraId="1BB300E5" w14:textId="77777777" w:rsidR="002F337F" w:rsidRDefault="002F337F" w:rsidP="008E4F2B">
      <w:pPr>
        <w:jc w:val="center"/>
      </w:pPr>
      <w:r>
        <w:t>above the title to ensure the following text is properly located)</w:t>
      </w:r>
    </w:p>
    <w:p w14:paraId="3D3624E3" w14:textId="77777777" w:rsidR="002F337F" w:rsidRDefault="002F337F" w:rsidP="008E4F2B">
      <w:pPr>
        <w:jc w:val="center"/>
      </w:pPr>
    </w:p>
    <w:p w14:paraId="6131EE2E" w14:textId="77777777" w:rsidR="002F337F" w:rsidRDefault="002F337F" w:rsidP="008E4F2B">
      <w:pPr>
        <w:jc w:val="center"/>
      </w:pPr>
    </w:p>
    <w:p w14:paraId="538B531F" w14:textId="77777777" w:rsidR="002F337F" w:rsidRDefault="002F337F" w:rsidP="008E4F2B">
      <w:pPr>
        <w:jc w:val="center"/>
      </w:pPr>
      <w:r>
        <w:t>A Paper</w:t>
      </w:r>
    </w:p>
    <w:p w14:paraId="2300A222" w14:textId="77777777" w:rsidR="002F337F" w:rsidRDefault="002F337F" w:rsidP="008E4F2B">
      <w:pPr>
        <w:jc w:val="center"/>
      </w:pPr>
      <w:r>
        <w:t>Presented to the Gordon Albright School of Education</w:t>
      </w:r>
    </w:p>
    <w:p w14:paraId="6A58ABF8" w14:textId="77777777" w:rsidR="002F337F" w:rsidRDefault="002F337F" w:rsidP="008E4F2B">
      <w:pPr>
        <w:jc w:val="center"/>
      </w:pPr>
      <w:r>
        <w:t>In Partial Fulfillment of the Requirements</w:t>
      </w:r>
    </w:p>
    <w:p w14:paraId="66CA3D15" w14:textId="77777777" w:rsidR="002F337F" w:rsidRDefault="002F337F" w:rsidP="008E4F2B">
      <w:pPr>
        <w:jc w:val="center"/>
      </w:pPr>
      <w:r>
        <w:t>For the Degree of Master of Education</w:t>
      </w:r>
    </w:p>
    <w:p w14:paraId="77962F5C" w14:textId="77777777" w:rsidR="002F337F" w:rsidRPr="00F750B1" w:rsidRDefault="002F337F" w:rsidP="008E4F2B">
      <w:pPr>
        <w:jc w:val="center"/>
      </w:pPr>
      <w:r w:rsidRPr="00F750B1">
        <w:t xml:space="preserve">EEA655 </w:t>
      </w:r>
      <w:r w:rsidR="00BE0588">
        <w:t xml:space="preserve">Leadership </w:t>
      </w:r>
      <w:r w:rsidR="001A6378">
        <w:t>Thesis</w:t>
      </w:r>
    </w:p>
    <w:p w14:paraId="4170F92F" w14:textId="77777777" w:rsidR="002F337F" w:rsidRDefault="002F337F" w:rsidP="008E4F2B">
      <w:pPr>
        <w:jc w:val="center"/>
      </w:pPr>
      <w:r>
        <w:t>Month, Year</w:t>
      </w:r>
    </w:p>
    <w:p w14:paraId="26145857" w14:textId="77777777" w:rsidR="002F337F" w:rsidRDefault="002F337F" w:rsidP="009357E0"/>
    <w:p w14:paraId="758DDA64" w14:textId="77777777" w:rsidR="002F337F" w:rsidRDefault="002F337F" w:rsidP="009357E0"/>
    <w:p w14:paraId="5E0037E5" w14:textId="77777777" w:rsidR="002F337F" w:rsidRDefault="002F337F" w:rsidP="009357E0"/>
    <w:p w14:paraId="496D38E9" w14:textId="77777777" w:rsidR="002F337F" w:rsidRDefault="002F337F" w:rsidP="009357E0"/>
    <w:p w14:paraId="7E2D31FC" w14:textId="77777777" w:rsidR="008E4F2B" w:rsidRDefault="008E4F2B" w:rsidP="009357E0"/>
    <w:p w14:paraId="26E38D9B" w14:textId="77777777" w:rsidR="008E4F2B" w:rsidRDefault="008E4F2B" w:rsidP="009357E0"/>
    <w:p w14:paraId="02BC2CEF" w14:textId="77777777" w:rsidR="002F337F" w:rsidRPr="00D032B1" w:rsidRDefault="002F337F" w:rsidP="009357E0">
      <w:pPr>
        <w:pStyle w:val="Title"/>
      </w:pPr>
      <w:r w:rsidRPr="00A61226">
        <w:t>Title of paper</w:t>
      </w:r>
      <w:r w:rsidR="003C04F2">
        <w:t xml:space="preserve"> (Style: Title)</w:t>
      </w:r>
    </w:p>
    <w:p w14:paraId="08147417" w14:textId="77777777" w:rsidR="002F337F" w:rsidRDefault="002F337F" w:rsidP="009357E0"/>
    <w:p w14:paraId="13B650BB" w14:textId="77777777" w:rsidR="002F337F" w:rsidRDefault="002F337F" w:rsidP="009357E0"/>
    <w:p w14:paraId="5443CD25" w14:textId="77777777" w:rsidR="002F337F" w:rsidRDefault="002F337F" w:rsidP="009357E0"/>
    <w:p w14:paraId="4821F060" w14:textId="77777777" w:rsidR="002F337F" w:rsidRDefault="002F337F" w:rsidP="009357E0"/>
    <w:p w14:paraId="590F72A2" w14:textId="77777777" w:rsidR="002F337F" w:rsidRDefault="002F337F" w:rsidP="009357E0"/>
    <w:p w14:paraId="40AD8FF0" w14:textId="77777777" w:rsidR="002F337F" w:rsidRDefault="002F337F" w:rsidP="009357E0"/>
    <w:p w14:paraId="5D77B0EB" w14:textId="77777777" w:rsidR="002F337F" w:rsidRDefault="002F337F" w:rsidP="009357E0"/>
    <w:p w14:paraId="53CB1331" w14:textId="77777777" w:rsidR="008E4F2B" w:rsidRDefault="008E4F2B" w:rsidP="009357E0"/>
    <w:p w14:paraId="30AC2741" w14:textId="77777777" w:rsidR="002F337F" w:rsidRDefault="002F337F" w:rsidP="009357E0"/>
    <w:p w14:paraId="576AA408" w14:textId="77777777" w:rsidR="002F337F" w:rsidRDefault="002F337F" w:rsidP="009357E0"/>
    <w:p w14:paraId="3123A252" w14:textId="77777777" w:rsidR="002F337F" w:rsidRDefault="002F337F" w:rsidP="009357E0">
      <w:r>
        <w:t>APPROVED:</w:t>
      </w:r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1440"/>
        <w:gridCol w:w="2065"/>
      </w:tblGrid>
      <w:tr w:rsidR="008E4F2B" w14:paraId="58242B96" w14:textId="77777777" w:rsidTr="008E4F2B">
        <w:tc>
          <w:tcPr>
            <w:tcW w:w="7285" w:type="dxa"/>
            <w:gridSpan w:val="2"/>
            <w:tcBorders>
              <w:bottom w:val="single" w:sz="4" w:space="0" w:color="auto"/>
            </w:tcBorders>
          </w:tcPr>
          <w:p w14:paraId="3F16EE58" w14:textId="77777777" w:rsidR="008E4F2B" w:rsidRDefault="008E4F2B" w:rsidP="008E4F2B">
            <w:pPr>
              <w:tabs>
                <w:tab w:val="left" w:pos="4290"/>
              </w:tabs>
            </w:pPr>
            <w:r>
              <w:tab/>
            </w:r>
          </w:p>
        </w:tc>
        <w:tc>
          <w:tcPr>
            <w:tcW w:w="2065" w:type="dxa"/>
            <w:vAlign w:val="bottom"/>
          </w:tcPr>
          <w:p w14:paraId="6DC2758A" w14:textId="77777777" w:rsidR="008E4F2B" w:rsidRDefault="008E4F2B" w:rsidP="008E4F2B">
            <w:pPr>
              <w:spacing w:after="40" w:line="240" w:lineRule="auto"/>
              <w:jc w:val="right"/>
            </w:pPr>
            <w:r>
              <w:t>(Faculty Advisor)</w:t>
            </w:r>
          </w:p>
        </w:tc>
      </w:tr>
      <w:tr w:rsidR="008E4F2B" w14:paraId="291E1809" w14:textId="77777777" w:rsidTr="008E4F2B">
        <w:trPr>
          <w:trHeight w:val="935"/>
        </w:trPr>
        <w:tc>
          <w:tcPr>
            <w:tcW w:w="5845" w:type="dxa"/>
            <w:tcBorders>
              <w:bottom w:val="single" w:sz="4" w:space="0" w:color="auto"/>
            </w:tcBorders>
          </w:tcPr>
          <w:p w14:paraId="7EA90E74" w14:textId="77777777" w:rsidR="008E4F2B" w:rsidRDefault="008E4F2B" w:rsidP="008E4F2B">
            <w:pPr>
              <w:tabs>
                <w:tab w:val="left" w:pos="3720"/>
              </w:tabs>
            </w:pPr>
            <w:r>
              <w:tab/>
            </w:r>
          </w:p>
        </w:tc>
        <w:tc>
          <w:tcPr>
            <w:tcW w:w="3505" w:type="dxa"/>
            <w:gridSpan w:val="2"/>
            <w:vAlign w:val="bottom"/>
          </w:tcPr>
          <w:p w14:paraId="369C66BC" w14:textId="77777777" w:rsidR="008E4F2B" w:rsidRDefault="008E4F2B" w:rsidP="008E4F2B">
            <w:pPr>
              <w:spacing w:after="40" w:line="240" w:lineRule="auto"/>
              <w:jc w:val="right"/>
            </w:pPr>
            <w:r>
              <w:t>(Principal of Canadian Programs)</w:t>
            </w:r>
          </w:p>
        </w:tc>
      </w:tr>
    </w:tbl>
    <w:p w14:paraId="028CCDAA" w14:textId="77777777" w:rsidR="002F337F" w:rsidRDefault="002F337F" w:rsidP="009357E0"/>
    <w:p w14:paraId="6EBAB5AB" w14:textId="77777777" w:rsidR="002F337F" w:rsidRDefault="002F337F" w:rsidP="009357E0">
      <w:r>
        <w:tab/>
      </w:r>
    </w:p>
    <w:p w14:paraId="0BD842D5" w14:textId="77777777" w:rsidR="002F337F" w:rsidRDefault="002F337F" w:rsidP="009357E0"/>
    <w:p w14:paraId="0288AA8B" w14:textId="77777777" w:rsidR="002F337F" w:rsidRDefault="002F337F" w:rsidP="009357E0">
      <w:r>
        <w:tab/>
      </w:r>
    </w:p>
    <w:p w14:paraId="50033CB5" w14:textId="77777777" w:rsidR="002F337F" w:rsidRPr="00AB1886" w:rsidRDefault="002F337F" w:rsidP="009357E0">
      <w:pPr>
        <w:pStyle w:val="Heading1"/>
      </w:pPr>
      <w:r w:rsidRPr="00D032B1">
        <w:br w:type="page"/>
      </w:r>
      <w:bookmarkStart w:id="1" w:name="_Toc442194240"/>
      <w:bookmarkStart w:id="2" w:name="_Toc41946481"/>
      <w:r w:rsidRPr="00AB1886">
        <w:lastRenderedPageBreak/>
        <w:t>Dedication or Acknowledgemen</w:t>
      </w:r>
      <w:bookmarkEnd w:id="1"/>
      <w:r w:rsidR="008E4F2B">
        <w:t>t</w:t>
      </w:r>
      <w:r w:rsidR="003C04F2">
        <w:t xml:space="preserve"> (Style: Heading 1)</w:t>
      </w:r>
      <w:bookmarkEnd w:id="2"/>
    </w:p>
    <w:p w14:paraId="273CDE06" w14:textId="77777777" w:rsidR="002F337F" w:rsidRDefault="002F337F" w:rsidP="009357E0"/>
    <w:p w14:paraId="651E56BB" w14:textId="77777777" w:rsidR="002F337F" w:rsidRPr="00993A12" w:rsidRDefault="002F337F" w:rsidP="009357E0">
      <w:pPr>
        <w:pStyle w:val="Heading1"/>
      </w:pPr>
      <w:r>
        <w:br w:type="page"/>
      </w:r>
      <w:bookmarkStart w:id="3" w:name="_Toc442194241"/>
      <w:bookmarkStart w:id="4" w:name="_Toc41946482"/>
      <w:r w:rsidRPr="00D032B1">
        <w:lastRenderedPageBreak/>
        <w:t>Abstract</w:t>
      </w:r>
      <w:bookmarkStart w:id="5" w:name="bkAbstract"/>
      <w:bookmarkEnd w:id="3"/>
      <w:bookmarkEnd w:id="5"/>
      <w:r w:rsidR="003C04F2">
        <w:t xml:space="preserve"> (Style: Heading 1)</w:t>
      </w:r>
      <w:bookmarkEnd w:id="4"/>
    </w:p>
    <w:p w14:paraId="57F239DF" w14:textId="77777777" w:rsidR="008E4F2B" w:rsidRDefault="002F337F" w:rsidP="008E4F2B">
      <w:r w:rsidRPr="00D032B1">
        <w:br w:type="page"/>
      </w:r>
    </w:p>
    <w:sdt>
      <w:sdtPr>
        <w:rPr>
          <w:rFonts w:ascii="Times" w:eastAsia="Times New Roman" w:hAnsi="Times"/>
          <w:b w:val="0"/>
          <w:szCs w:val="20"/>
        </w:rPr>
        <w:id w:val="77923397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2A2F61C" w14:textId="77777777" w:rsidR="008E4F2B" w:rsidRPr="008E4F2B" w:rsidRDefault="008E4F2B" w:rsidP="008E4F2B">
          <w:pPr>
            <w:pStyle w:val="TOCHeading"/>
          </w:pPr>
          <w:r w:rsidRPr="008E4F2B">
            <w:t>Table of Contents</w:t>
          </w:r>
        </w:p>
        <w:p w14:paraId="4A6C32DE" w14:textId="6D1CD61D" w:rsidR="00282337" w:rsidRDefault="00A43EE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r>
            <w:fldChar w:fldCharType="begin"/>
          </w:r>
          <w:r>
            <w:instrText xml:space="preserve"> TOC \o "1-5" \h \z \u </w:instrText>
          </w:r>
          <w:r>
            <w:fldChar w:fldCharType="separate"/>
          </w:r>
          <w:hyperlink w:anchor="_Toc41946481" w:history="1">
            <w:r w:rsidR="00282337" w:rsidRPr="007C34F6">
              <w:rPr>
                <w:rStyle w:val="Hyperlink"/>
                <w:noProof/>
              </w:rPr>
              <w:t>Dedication or Acknowledgement (Style: Heading 1)</w:t>
            </w:r>
            <w:r w:rsidR="00282337">
              <w:rPr>
                <w:noProof/>
                <w:webHidden/>
              </w:rPr>
              <w:tab/>
            </w:r>
            <w:r w:rsidR="00282337">
              <w:rPr>
                <w:noProof/>
                <w:webHidden/>
              </w:rPr>
              <w:fldChar w:fldCharType="begin"/>
            </w:r>
            <w:r w:rsidR="00282337">
              <w:rPr>
                <w:noProof/>
                <w:webHidden/>
              </w:rPr>
              <w:instrText xml:space="preserve"> PAGEREF _Toc41946481 \h </w:instrText>
            </w:r>
            <w:r w:rsidR="00282337">
              <w:rPr>
                <w:noProof/>
                <w:webHidden/>
              </w:rPr>
            </w:r>
            <w:r w:rsidR="00282337">
              <w:rPr>
                <w:noProof/>
                <w:webHidden/>
              </w:rPr>
              <w:fldChar w:fldCharType="separate"/>
            </w:r>
            <w:r w:rsidR="00282337">
              <w:rPr>
                <w:noProof/>
                <w:webHidden/>
              </w:rPr>
              <w:t>iii</w:t>
            </w:r>
            <w:r w:rsidR="00282337">
              <w:rPr>
                <w:noProof/>
                <w:webHidden/>
              </w:rPr>
              <w:fldChar w:fldCharType="end"/>
            </w:r>
          </w:hyperlink>
        </w:p>
        <w:p w14:paraId="33E83874" w14:textId="66626A90" w:rsidR="00282337" w:rsidRDefault="0028233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82" w:history="1">
            <w:r w:rsidRPr="007C34F6">
              <w:rPr>
                <w:rStyle w:val="Hyperlink"/>
                <w:noProof/>
              </w:rPr>
              <w:t>Abstract (Style: Heading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A90C1" w14:textId="3126C302" w:rsidR="00282337" w:rsidRDefault="0028233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83" w:history="1">
            <w:r w:rsidRPr="007C34F6">
              <w:rPr>
                <w:rStyle w:val="Hyperlink"/>
                <w:noProof/>
              </w:rPr>
              <w:t>Chapter 1: Introduction (Style: Heading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03B6A" w14:textId="57EB217D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84" w:history="1">
            <w:r w:rsidRPr="007C34F6">
              <w:rPr>
                <w:rStyle w:val="Hyperlink"/>
                <w:noProof/>
              </w:rPr>
              <w:t>Background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442BA" w14:textId="6E4AEB58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85" w:history="1">
            <w:r w:rsidRPr="007C34F6">
              <w:rPr>
                <w:rStyle w:val="Hyperlink"/>
                <w:noProof/>
              </w:rPr>
              <w:t>Purpose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09EBA" w14:textId="02972983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86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63882" w14:textId="149FC013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87" w:history="1">
            <w:r w:rsidRPr="007C34F6">
              <w:rPr>
                <w:rStyle w:val="Hyperlink"/>
                <w:noProof/>
              </w:rPr>
              <w:t>Theoretical Framework, optional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2C5A4" w14:textId="2C68C690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88" w:history="1">
            <w:r w:rsidRPr="007C34F6">
              <w:rPr>
                <w:rStyle w:val="Hyperlink"/>
                <w:noProof/>
              </w:rPr>
              <w:t>Sub-heading 1 (if applicable; Style: Heading 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50C81" w14:textId="19D29489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89" w:history="1">
            <w:r w:rsidRPr="007C34F6">
              <w:rPr>
                <w:rStyle w:val="Hyperlink"/>
                <w:noProof/>
              </w:rPr>
              <w:t xml:space="preserve">Sub-heading 2 (if applicable; Style: Heading 4). </w:t>
            </w:r>
            <w:r w:rsidRPr="007C34F6">
              <w:rPr>
                <w:rStyle w:val="Hyperlink"/>
                <w:bCs/>
                <w:noProof/>
              </w:rPr>
              <w:t>Text begins on this lin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D883B" w14:textId="34BE36C1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90" w:history="1">
            <w:r w:rsidRPr="007C34F6">
              <w:rPr>
                <w:rStyle w:val="Hyperlink"/>
                <w:noProof/>
              </w:rPr>
              <w:t xml:space="preserve">Sub-heading 3 (if applicable; Style: Heading 5). </w:t>
            </w:r>
            <w:r w:rsidRPr="007C34F6">
              <w:rPr>
                <w:rStyle w:val="Hyperlink"/>
                <w:iCs/>
                <w:noProof/>
              </w:rPr>
              <w:t>Text begins on this lin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01156" w14:textId="39514C19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91" w:history="1">
            <w:r w:rsidRPr="007C34F6">
              <w:rPr>
                <w:rStyle w:val="Hyperlink"/>
                <w:noProof/>
              </w:rPr>
              <w:t>Definition of Terms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5B1D0" w14:textId="3332EDEB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92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33A6D" w14:textId="515D3D3B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93" w:history="1">
            <w:r w:rsidRPr="007C34F6">
              <w:rPr>
                <w:rStyle w:val="Hyperlink"/>
                <w:noProof/>
              </w:rPr>
              <w:t>Significance of Study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542DD" w14:textId="0A926021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94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2D4E7" w14:textId="10E65EB0" w:rsidR="00282337" w:rsidRDefault="0028233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95" w:history="1">
            <w:r w:rsidRPr="007C34F6">
              <w:rPr>
                <w:rStyle w:val="Hyperlink"/>
                <w:noProof/>
              </w:rPr>
              <w:t>Chapter 2: Literature Review (Style: Heading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E79BC" w14:textId="6C1CD07E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96" w:history="1">
            <w:r w:rsidRPr="007C34F6">
              <w:rPr>
                <w:rStyle w:val="Hyperlink"/>
                <w:noProof/>
              </w:rPr>
              <w:t>Introduction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0F6A4" w14:textId="08E5CC6C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97" w:history="1">
            <w:r w:rsidRPr="007C34F6">
              <w:rPr>
                <w:rStyle w:val="Hyperlink"/>
                <w:noProof/>
              </w:rPr>
              <w:t>Theme A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2C725" w14:textId="452DE91E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98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EC0EA" w14:textId="782DA1B9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499" w:history="1">
            <w:r w:rsidRPr="007C34F6">
              <w:rPr>
                <w:rStyle w:val="Hyperlink"/>
                <w:noProof/>
              </w:rPr>
              <w:t>Sub-heading 2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BAF1D" w14:textId="723D6A07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00" w:history="1">
            <w:r w:rsidRPr="007C34F6">
              <w:rPr>
                <w:rStyle w:val="Hyperlink"/>
                <w:noProof/>
              </w:rPr>
              <w:t>Sub-heading 3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9F122" w14:textId="303AAF96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01" w:history="1">
            <w:r w:rsidRPr="007C34F6">
              <w:rPr>
                <w:rStyle w:val="Hyperlink"/>
                <w:noProof/>
              </w:rPr>
              <w:t>Theme B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47A18" w14:textId="088986C2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02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CD545" w14:textId="78D59E8B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03" w:history="1">
            <w:r w:rsidRPr="007C34F6">
              <w:rPr>
                <w:rStyle w:val="Hyperlink"/>
                <w:noProof/>
              </w:rPr>
              <w:t>Sub-heading 2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E76C8" w14:textId="677DDB2E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04" w:history="1">
            <w:r w:rsidRPr="007C34F6">
              <w:rPr>
                <w:rStyle w:val="Hyperlink"/>
                <w:noProof/>
              </w:rPr>
              <w:t>Sub-heading 3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FB1C4" w14:textId="7E874663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05" w:history="1">
            <w:r w:rsidRPr="007C34F6">
              <w:rPr>
                <w:rStyle w:val="Hyperlink"/>
                <w:noProof/>
              </w:rPr>
              <w:t>Theme C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3A79C" w14:textId="0BEB69A3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06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1EBCD" w14:textId="78DBC1F6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07" w:history="1">
            <w:r w:rsidRPr="007C34F6">
              <w:rPr>
                <w:rStyle w:val="Hyperlink"/>
                <w:noProof/>
              </w:rPr>
              <w:t>Sub-heading 2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01965" w14:textId="08B7AAE0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08" w:history="1">
            <w:r w:rsidRPr="007C34F6">
              <w:rPr>
                <w:rStyle w:val="Hyperlink"/>
                <w:noProof/>
              </w:rPr>
              <w:t>Sub-heading 3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B36B2" w14:textId="411B2B54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09" w:history="1">
            <w:r w:rsidRPr="007C34F6">
              <w:rPr>
                <w:rStyle w:val="Hyperlink"/>
                <w:noProof/>
              </w:rPr>
              <w:t>Summary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E1FEF" w14:textId="7753C687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10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BE26D" w14:textId="77B58F27" w:rsidR="00282337" w:rsidRDefault="0028233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11" w:history="1">
            <w:r w:rsidRPr="007C34F6">
              <w:rPr>
                <w:rStyle w:val="Hyperlink"/>
                <w:noProof/>
              </w:rPr>
              <w:t>Chapter 3: Methodology (Style: Heading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A37D4" w14:textId="7B941D96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12" w:history="1">
            <w:r w:rsidRPr="007C34F6">
              <w:rPr>
                <w:rStyle w:val="Hyperlink"/>
                <w:noProof/>
              </w:rPr>
              <w:t>Summary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C9DC1" w14:textId="6E5AF3E6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13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CB181" w14:textId="3DCBAA2C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14" w:history="1">
            <w:r w:rsidRPr="007C34F6">
              <w:rPr>
                <w:rStyle w:val="Hyperlink"/>
                <w:noProof/>
              </w:rPr>
              <w:t>Research Study Proposal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28B23" w14:textId="44514963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15" w:history="1">
            <w:r w:rsidRPr="007C34F6">
              <w:rPr>
                <w:rStyle w:val="Hyperlink"/>
                <w:noProof/>
              </w:rPr>
              <w:t>Participants (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0B66C" w14:textId="23B5F74A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16" w:history="1">
            <w:r w:rsidRPr="007C34F6">
              <w:rPr>
                <w:rStyle w:val="Hyperlink"/>
                <w:noProof/>
              </w:rPr>
              <w:t>Participants sub-heading 3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33EFA" w14:textId="67B69DBB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17" w:history="1">
            <w:r w:rsidRPr="007C34F6">
              <w:rPr>
                <w:rStyle w:val="Hyperlink"/>
                <w:noProof/>
              </w:rPr>
              <w:t>Participants sub-heading 4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3CC79" w14:textId="08FB890E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18" w:history="1">
            <w:r w:rsidRPr="007C34F6">
              <w:rPr>
                <w:rStyle w:val="Hyperlink"/>
                <w:noProof/>
              </w:rPr>
              <w:t>Design (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7F4A8" w14:textId="34B38382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19" w:history="1">
            <w:r w:rsidRPr="007C34F6">
              <w:rPr>
                <w:rStyle w:val="Hyperlink"/>
                <w:noProof/>
              </w:rPr>
              <w:t>Design sub-heading 3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19B70" w14:textId="70AF75E2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20" w:history="1">
            <w:r w:rsidRPr="007C34F6">
              <w:rPr>
                <w:rStyle w:val="Hyperlink"/>
                <w:noProof/>
              </w:rPr>
              <w:t>Design sub-heading 4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4D954" w14:textId="4148B439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21" w:history="1">
            <w:r w:rsidRPr="007C34F6">
              <w:rPr>
                <w:rStyle w:val="Hyperlink"/>
                <w:noProof/>
              </w:rPr>
              <w:t>Procedure (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2237D" w14:textId="5D2A2C23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22" w:history="1">
            <w:r w:rsidRPr="007C34F6">
              <w:rPr>
                <w:rStyle w:val="Hyperlink"/>
                <w:noProof/>
              </w:rPr>
              <w:t>Procedure sub-heading 3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8402F" w14:textId="4F5A35A0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23" w:history="1">
            <w:r w:rsidRPr="007C34F6">
              <w:rPr>
                <w:rStyle w:val="Hyperlink"/>
                <w:noProof/>
              </w:rPr>
              <w:t>Procedure sub-heading 4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339BE" w14:textId="0EE022DA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24" w:history="1">
            <w:r w:rsidRPr="007C34F6">
              <w:rPr>
                <w:rStyle w:val="Hyperlink"/>
                <w:noProof/>
              </w:rPr>
              <w:t>Analysis (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B12BB" w14:textId="672FC53F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25" w:history="1">
            <w:r w:rsidRPr="007C34F6">
              <w:rPr>
                <w:rStyle w:val="Hyperlink"/>
                <w:noProof/>
              </w:rPr>
              <w:t>Analysis sub-heading 3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A4834" w14:textId="7ECB8E66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26" w:history="1">
            <w:r w:rsidRPr="007C34F6">
              <w:rPr>
                <w:rStyle w:val="Hyperlink"/>
                <w:noProof/>
              </w:rPr>
              <w:t>Analysis sub-heading 4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0DC8B" w14:textId="7DBFC757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27" w:history="1">
            <w:r w:rsidRPr="007C34F6">
              <w:rPr>
                <w:rStyle w:val="Hyperlink"/>
                <w:noProof/>
              </w:rPr>
              <w:t>Ethical Considerations (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97878" w14:textId="0E189D8F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28" w:history="1">
            <w:r w:rsidRPr="007C34F6">
              <w:rPr>
                <w:rStyle w:val="Hyperlink"/>
                <w:noProof/>
              </w:rPr>
              <w:t>Ethical sub-heading 3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F615F" w14:textId="10AF8C85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29" w:history="1">
            <w:r w:rsidRPr="007C34F6">
              <w:rPr>
                <w:rStyle w:val="Hyperlink"/>
                <w:noProof/>
              </w:rPr>
              <w:t>Ethical sub-heading 4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741D1" w14:textId="54D07655" w:rsidR="00282337" w:rsidRDefault="0028233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30" w:history="1">
            <w:r w:rsidRPr="007C34F6">
              <w:rPr>
                <w:rStyle w:val="Hyperlink"/>
                <w:noProof/>
              </w:rPr>
              <w:t>Chapter 4: Presentation and Discussion of Findings (Style: Heading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4D3A2" w14:textId="55466D4E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31" w:history="1">
            <w:r w:rsidRPr="007C34F6">
              <w:rPr>
                <w:rStyle w:val="Hyperlink"/>
                <w:noProof/>
              </w:rPr>
              <w:t>Introduction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7A61F" w14:textId="3CAE2DF9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32" w:history="1">
            <w:r w:rsidRPr="007C34F6">
              <w:rPr>
                <w:rStyle w:val="Hyperlink"/>
                <w:noProof/>
              </w:rPr>
              <w:t>Presentation of Findings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CDCEA" w14:textId="0A255499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33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3B4D4" w14:textId="097960E2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34" w:history="1">
            <w:r w:rsidRPr="007C34F6">
              <w:rPr>
                <w:rStyle w:val="Hyperlink"/>
                <w:noProof/>
              </w:rPr>
              <w:t>Sub-heading 2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D0F37" w14:textId="1C4CD217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35" w:history="1">
            <w:r w:rsidRPr="007C34F6">
              <w:rPr>
                <w:rStyle w:val="Hyperlink"/>
                <w:noProof/>
              </w:rPr>
              <w:t>Sub-heading 3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DA7E4" w14:textId="7180442D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36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EB9DC" w14:textId="5CB77D89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37" w:history="1">
            <w:r w:rsidRPr="007C34F6">
              <w:rPr>
                <w:rStyle w:val="Hyperlink"/>
                <w:noProof/>
              </w:rPr>
              <w:t>Sub-heading 2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CF335" w14:textId="32E4D6A3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38" w:history="1">
            <w:r w:rsidRPr="007C34F6">
              <w:rPr>
                <w:rStyle w:val="Hyperlink"/>
                <w:noProof/>
              </w:rPr>
              <w:t>Sub-heading 3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AFA45" w14:textId="1E2A7656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39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FDD85" w14:textId="1851A266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40" w:history="1">
            <w:r w:rsidRPr="007C34F6">
              <w:rPr>
                <w:rStyle w:val="Hyperlink"/>
                <w:noProof/>
              </w:rPr>
              <w:t>Sub-heading 2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1F07D" w14:textId="46FA7E4D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41" w:history="1">
            <w:r w:rsidRPr="007C34F6">
              <w:rPr>
                <w:rStyle w:val="Hyperlink"/>
                <w:noProof/>
              </w:rPr>
              <w:t>Sub-heading 3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3B598" w14:textId="56F618CA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42" w:history="1">
            <w:r w:rsidRPr="007C34F6">
              <w:rPr>
                <w:rStyle w:val="Hyperlink"/>
                <w:noProof/>
              </w:rPr>
              <w:t>Discussion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A34F4" w14:textId="65ECA373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43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E38FA" w14:textId="3DE4C82A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44" w:history="1">
            <w:r w:rsidRPr="007C34F6">
              <w:rPr>
                <w:rStyle w:val="Hyperlink"/>
                <w:noProof/>
              </w:rPr>
              <w:t>Sub-heading 2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C9B79" w14:textId="6214EEC3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45" w:history="1">
            <w:r w:rsidRPr="007C34F6">
              <w:rPr>
                <w:rStyle w:val="Hyperlink"/>
                <w:noProof/>
              </w:rPr>
              <w:t>Sub-heading 3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543D4" w14:textId="56A3BF5B" w:rsidR="00282337" w:rsidRDefault="0028233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46" w:history="1">
            <w:r w:rsidRPr="007C34F6">
              <w:rPr>
                <w:rStyle w:val="Hyperlink"/>
                <w:noProof/>
              </w:rPr>
              <w:t>Chapter 5: Summary, Recommendations and Conclusions (Style: Heading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7F1D0" w14:textId="268AC7DF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47" w:history="1">
            <w:r w:rsidRPr="007C34F6">
              <w:rPr>
                <w:rStyle w:val="Hyperlink"/>
                <w:noProof/>
              </w:rPr>
              <w:t>Summary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46B37" w14:textId="694D8CDE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48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1EEBA" w14:textId="501EFE12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49" w:history="1">
            <w:r w:rsidRPr="007C34F6">
              <w:rPr>
                <w:rStyle w:val="Hyperlink"/>
                <w:noProof/>
              </w:rPr>
              <w:t>Recommendations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035ED" w14:textId="38D768E4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50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1B591" w14:textId="535902F1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51" w:history="1">
            <w:r w:rsidRPr="007C34F6">
              <w:rPr>
                <w:rStyle w:val="Hyperlink"/>
                <w:noProof/>
              </w:rPr>
              <w:t>Sub-heading 2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F47E1" w14:textId="771744A9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52" w:history="1">
            <w:r w:rsidRPr="007C34F6">
              <w:rPr>
                <w:rStyle w:val="Hyperlink"/>
                <w:noProof/>
              </w:rPr>
              <w:t>Sub-heading 3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55229" w14:textId="5685BB0D" w:rsidR="00282337" w:rsidRDefault="002823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53" w:history="1">
            <w:r w:rsidRPr="007C34F6">
              <w:rPr>
                <w:rStyle w:val="Hyperlink"/>
                <w:noProof/>
              </w:rPr>
              <w:t>Conclusions (Style: Heading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DDD6B" w14:textId="58E6D52A" w:rsidR="00282337" w:rsidRDefault="002823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54" w:history="1">
            <w:r w:rsidRPr="007C34F6">
              <w:rPr>
                <w:rStyle w:val="Hyperlink"/>
                <w:noProof/>
              </w:rPr>
              <w:t>Sub-heading 1 (if applicable; Style: Heading 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4025A" w14:textId="271531AC" w:rsidR="00282337" w:rsidRDefault="00282337">
          <w:pPr>
            <w:pStyle w:val="TOC4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55" w:history="1">
            <w:r w:rsidRPr="007C34F6">
              <w:rPr>
                <w:rStyle w:val="Hyperlink"/>
                <w:noProof/>
              </w:rPr>
              <w:t>Sub-heading 2 (if applicable; Style: Heading 4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AFE2E" w14:textId="2F80F406" w:rsidR="00282337" w:rsidRDefault="00282337">
          <w:pPr>
            <w:pStyle w:val="TOC5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56" w:history="1">
            <w:r w:rsidRPr="007C34F6">
              <w:rPr>
                <w:rStyle w:val="Hyperlink"/>
                <w:noProof/>
              </w:rPr>
              <w:t>Sub-heading 3 (if applicable; Style: Heading 5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5E921" w14:textId="484CAABB" w:rsidR="00282337" w:rsidRDefault="0028233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57" w:history="1">
            <w:r w:rsidRPr="007C34F6">
              <w:rPr>
                <w:rStyle w:val="Hyperlink"/>
                <w:noProof/>
              </w:rPr>
              <w:t>References (Style: Heading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D563A" w14:textId="41D723C6" w:rsidR="00282337" w:rsidRDefault="0028233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CA" w:eastAsia="en-CA"/>
            </w:rPr>
          </w:pPr>
          <w:hyperlink w:anchor="_Toc41946558" w:history="1">
            <w:r w:rsidRPr="007C34F6">
              <w:rPr>
                <w:rStyle w:val="Hyperlink"/>
                <w:noProof/>
              </w:rPr>
              <w:t>Appendix A (Style: Heading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46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E40D3" w14:textId="5061D499" w:rsidR="00D34073" w:rsidRDefault="00A43EED" w:rsidP="00D34073">
          <w:pPr>
            <w:rPr>
              <w:bCs/>
              <w:noProof/>
            </w:rPr>
          </w:pPr>
          <w:r>
            <w:fldChar w:fldCharType="end"/>
          </w:r>
        </w:p>
      </w:sdtContent>
    </w:sdt>
    <w:p w14:paraId="3DD98923" w14:textId="77777777" w:rsidR="00D34073" w:rsidRDefault="00D34073">
      <w:pPr>
        <w:spacing w:after="160" w:line="259" w:lineRule="auto"/>
      </w:pPr>
      <w:r>
        <w:lastRenderedPageBreak/>
        <w:br w:type="page"/>
      </w:r>
    </w:p>
    <w:p w14:paraId="5D6EDD2E" w14:textId="77777777" w:rsidR="00FD7EDD" w:rsidRDefault="001C1963" w:rsidP="00832719">
      <w:r>
        <w:lastRenderedPageBreak/>
        <w:t>Insert Table of Figures here (if applicable)</w:t>
      </w:r>
    </w:p>
    <w:p w14:paraId="0128108C" w14:textId="77777777" w:rsidR="00FD7EDD" w:rsidRDefault="00FD7EDD" w:rsidP="009357E0">
      <w:pPr>
        <w:pStyle w:val="Title"/>
        <w:sectPr w:rsidR="00FD7EDD" w:rsidSect="00FD7EDD">
          <w:headerReference w:type="default" r:id="rId7"/>
          <w:headerReference w:type="first" r:id="rId8"/>
          <w:pgSz w:w="12240" w:h="15840" w:code="1"/>
          <w:pgMar w:top="1440" w:right="1440" w:bottom="1440" w:left="1440" w:header="720" w:footer="720" w:gutter="0"/>
          <w:pgNumType w:fmt="lowerRoman" w:start="1"/>
          <w:cols w:space="720"/>
          <w:titlePg/>
          <w:docGrid w:linePitch="326"/>
        </w:sectPr>
      </w:pPr>
    </w:p>
    <w:p w14:paraId="790F6E5F" w14:textId="7F01A1C9" w:rsidR="002F337F" w:rsidRDefault="002F337F" w:rsidP="009357E0">
      <w:pPr>
        <w:pStyle w:val="Title"/>
      </w:pPr>
      <w:r w:rsidRPr="002F337F">
        <w:lastRenderedPageBreak/>
        <w:t>Title of Paper</w:t>
      </w:r>
      <w:r w:rsidR="009357E0">
        <w:t xml:space="preserve"> (Style: Title)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3"/>
        <w:gridCol w:w="8351"/>
      </w:tblGrid>
      <w:tr w:rsidR="00832381" w:rsidRPr="00CC48B9" w14:paraId="6A8DF321" w14:textId="77777777" w:rsidTr="005645C7">
        <w:trPr>
          <w:tblCellSpacing w:w="15" w:type="dxa"/>
        </w:trPr>
        <w:tc>
          <w:tcPr>
            <w:tcW w:w="7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AE0D3C9" w14:textId="77777777" w:rsidR="00832381" w:rsidRPr="00CC48B9" w:rsidRDefault="00832381" w:rsidP="005645C7">
            <w:pPr>
              <w:rPr>
                <w:b/>
                <w:bCs/>
                <w:color w:val="FF0000"/>
                <w:lang w:val="en-CA"/>
              </w:rPr>
            </w:pPr>
            <w:r w:rsidRPr="00CC48B9">
              <w:rPr>
                <w:b/>
                <w:bCs/>
                <w:color w:val="FF0000"/>
                <w:lang w:val="en-CA"/>
              </w:rPr>
              <w:t>Level</w:t>
            </w:r>
          </w:p>
        </w:tc>
        <w:tc>
          <w:tcPr>
            <w:tcW w:w="6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E298989" w14:textId="436EA13F" w:rsidR="00832381" w:rsidRPr="00CC48B9" w:rsidRDefault="00832381" w:rsidP="005645C7">
            <w:pPr>
              <w:rPr>
                <w:b/>
                <w:bCs/>
                <w:color w:val="FF0000"/>
                <w:lang w:val="en-CA"/>
              </w:rPr>
            </w:pPr>
            <w:r w:rsidRPr="00CC48B9">
              <w:rPr>
                <w:b/>
                <w:bCs/>
                <w:color w:val="FF0000"/>
                <w:lang w:val="en-CA"/>
              </w:rPr>
              <w:t>Format</w:t>
            </w:r>
            <w:r>
              <w:rPr>
                <w:b/>
                <w:bCs/>
                <w:color w:val="FF0000"/>
                <w:lang w:val="en-CA"/>
              </w:rPr>
              <w:t>—APA 7th edition</w:t>
            </w:r>
            <w:r>
              <w:rPr>
                <w:b/>
                <w:bCs/>
                <w:color w:val="FF0000"/>
                <w:lang w:val="en-CA"/>
              </w:rPr>
              <w:t>—delete this table before completing your thesis</w:t>
            </w:r>
          </w:p>
        </w:tc>
      </w:tr>
      <w:tr w:rsidR="00832381" w:rsidRPr="00CC48B9" w14:paraId="47C8A18F" w14:textId="77777777" w:rsidTr="005645C7">
        <w:trPr>
          <w:trHeight w:val="1125"/>
          <w:tblCellSpacing w:w="15" w:type="dxa"/>
        </w:trPr>
        <w:tc>
          <w:tcPr>
            <w:tcW w:w="7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2B53930" w14:textId="77777777" w:rsidR="00832381" w:rsidRPr="00CC48B9" w:rsidRDefault="00832381" w:rsidP="005645C7">
            <w:pPr>
              <w:rPr>
                <w:b/>
                <w:bCs/>
                <w:color w:val="FF0000"/>
                <w:lang w:val="en-CA"/>
              </w:rPr>
            </w:pPr>
            <w:r w:rsidRPr="00CC48B9">
              <w:rPr>
                <w:b/>
                <w:bCs/>
                <w:color w:val="FF0000"/>
                <w:lang w:val="en-CA"/>
              </w:rPr>
              <w:t>1</w:t>
            </w:r>
          </w:p>
        </w:tc>
        <w:tc>
          <w:tcPr>
            <w:tcW w:w="6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D5FDE79" w14:textId="77777777" w:rsidR="00832381" w:rsidRPr="00CC48B9" w:rsidRDefault="00832381" w:rsidP="005645C7">
            <w:pPr>
              <w:rPr>
                <w:color w:val="FF0000"/>
                <w:lang w:val="en-CA"/>
              </w:rPr>
            </w:pPr>
            <w:r w:rsidRPr="00CC48B9">
              <w:rPr>
                <w:b/>
                <w:bCs/>
                <w:color w:val="FF0000"/>
                <w:lang w:val="en-CA"/>
              </w:rPr>
              <w:t>Centered, Bold, Title Case Heading</w:t>
            </w:r>
            <w:r w:rsidRPr="00CC48B9">
              <w:rPr>
                <w:color w:val="FF0000"/>
                <w:lang w:val="en-CA"/>
              </w:rPr>
              <w:t xml:space="preserve">  </w:t>
            </w:r>
          </w:p>
          <w:p w14:paraId="41E6A159" w14:textId="77777777" w:rsidR="00832381" w:rsidRPr="00CC48B9" w:rsidRDefault="00832381" w:rsidP="005645C7">
            <w:pPr>
              <w:rPr>
                <w:color w:val="FF0000"/>
                <w:lang w:val="en-CA"/>
              </w:rPr>
            </w:pPr>
            <w:r w:rsidRPr="00CC48B9">
              <w:rPr>
                <w:color w:val="FF0000"/>
                <w:lang w:val="en-CA"/>
              </w:rPr>
              <w:t>         Text begins as a new paragraph.</w:t>
            </w:r>
          </w:p>
        </w:tc>
      </w:tr>
      <w:tr w:rsidR="00832381" w:rsidRPr="00CC48B9" w14:paraId="17DAE806" w14:textId="77777777" w:rsidTr="005645C7">
        <w:trPr>
          <w:tblCellSpacing w:w="15" w:type="dxa"/>
        </w:trPr>
        <w:tc>
          <w:tcPr>
            <w:tcW w:w="7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6EAB6B3" w14:textId="77777777" w:rsidR="00832381" w:rsidRPr="00CC48B9" w:rsidRDefault="00832381" w:rsidP="005645C7">
            <w:pPr>
              <w:rPr>
                <w:b/>
                <w:bCs/>
                <w:color w:val="FF0000"/>
                <w:lang w:val="en-CA"/>
              </w:rPr>
            </w:pPr>
            <w:r w:rsidRPr="00CC48B9">
              <w:rPr>
                <w:b/>
                <w:bCs/>
                <w:color w:val="FF0000"/>
                <w:lang w:val="en-CA"/>
              </w:rPr>
              <w:t>2</w:t>
            </w:r>
          </w:p>
        </w:tc>
        <w:tc>
          <w:tcPr>
            <w:tcW w:w="6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56FE35F" w14:textId="77777777" w:rsidR="00832381" w:rsidRPr="00CC48B9" w:rsidRDefault="00832381" w:rsidP="005645C7">
            <w:pPr>
              <w:rPr>
                <w:color w:val="FF0000"/>
                <w:lang w:val="en-CA"/>
              </w:rPr>
            </w:pPr>
            <w:r w:rsidRPr="00CC48B9">
              <w:rPr>
                <w:b/>
                <w:bCs/>
                <w:color w:val="FF0000"/>
                <w:lang w:val="en-CA"/>
              </w:rPr>
              <w:t>Flush Left, Bold, Title Case Heading</w:t>
            </w:r>
            <w:r w:rsidRPr="00CC48B9">
              <w:rPr>
                <w:color w:val="FF0000"/>
                <w:lang w:val="en-CA"/>
              </w:rPr>
              <w:t xml:space="preserve"> </w:t>
            </w:r>
          </w:p>
          <w:p w14:paraId="50726E2E" w14:textId="77777777" w:rsidR="00832381" w:rsidRPr="00CC48B9" w:rsidRDefault="00832381" w:rsidP="005645C7">
            <w:pPr>
              <w:rPr>
                <w:color w:val="FF0000"/>
                <w:lang w:val="en-CA"/>
              </w:rPr>
            </w:pPr>
            <w:r w:rsidRPr="00CC48B9">
              <w:rPr>
                <w:color w:val="FF0000"/>
                <w:lang w:val="en-CA"/>
              </w:rPr>
              <w:t>         Text begins as a new paragraph.</w:t>
            </w:r>
          </w:p>
          <w:p w14:paraId="50F9BD2A" w14:textId="77777777" w:rsidR="00832381" w:rsidRPr="00CC48B9" w:rsidRDefault="00832381" w:rsidP="005645C7">
            <w:pPr>
              <w:rPr>
                <w:color w:val="FF0000"/>
                <w:lang w:val="en-CA"/>
              </w:rPr>
            </w:pPr>
          </w:p>
        </w:tc>
      </w:tr>
      <w:tr w:rsidR="00832381" w:rsidRPr="00CC48B9" w14:paraId="6A7B8BC7" w14:textId="77777777" w:rsidTr="005645C7">
        <w:trPr>
          <w:tblCellSpacing w:w="15" w:type="dxa"/>
        </w:trPr>
        <w:tc>
          <w:tcPr>
            <w:tcW w:w="7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403FA02" w14:textId="77777777" w:rsidR="00832381" w:rsidRPr="00CC48B9" w:rsidRDefault="00832381" w:rsidP="005645C7">
            <w:pPr>
              <w:rPr>
                <w:b/>
                <w:bCs/>
                <w:color w:val="FF0000"/>
                <w:lang w:val="en-CA"/>
              </w:rPr>
            </w:pPr>
            <w:r w:rsidRPr="00CC48B9">
              <w:rPr>
                <w:b/>
                <w:bCs/>
                <w:color w:val="FF0000"/>
                <w:lang w:val="en-CA"/>
              </w:rPr>
              <w:t>3</w:t>
            </w:r>
          </w:p>
        </w:tc>
        <w:tc>
          <w:tcPr>
            <w:tcW w:w="6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79AF1AC" w14:textId="77777777" w:rsidR="00832381" w:rsidRPr="00CC48B9" w:rsidRDefault="00832381" w:rsidP="005645C7">
            <w:pPr>
              <w:rPr>
                <w:color w:val="FF0000"/>
                <w:lang w:val="en-CA"/>
              </w:rPr>
            </w:pPr>
            <w:r w:rsidRPr="00CC48B9">
              <w:rPr>
                <w:b/>
                <w:bCs/>
                <w:i/>
                <w:iCs/>
                <w:color w:val="FF0000"/>
                <w:lang w:val="en-CA"/>
              </w:rPr>
              <w:t>Flush Left, Bold Italic, Title Case Heading</w:t>
            </w:r>
            <w:r w:rsidRPr="00CC48B9">
              <w:rPr>
                <w:color w:val="FF0000"/>
                <w:lang w:val="en-CA"/>
              </w:rPr>
              <w:t xml:space="preserve"> </w:t>
            </w:r>
          </w:p>
          <w:p w14:paraId="3E36303F" w14:textId="77777777" w:rsidR="00832381" w:rsidRPr="00CC48B9" w:rsidRDefault="00832381" w:rsidP="005645C7">
            <w:pPr>
              <w:rPr>
                <w:color w:val="FF0000"/>
                <w:lang w:val="en-CA"/>
              </w:rPr>
            </w:pPr>
            <w:r w:rsidRPr="00CC48B9">
              <w:rPr>
                <w:color w:val="FF0000"/>
                <w:lang w:val="en-CA"/>
              </w:rPr>
              <w:t>         Text begins as a new paragraph.</w:t>
            </w:r>
          </w:p>
          <w:p w14:paraId="3FE5B5C8" w14:textId="77777777" w:rsidR="00832381" w:rsidRPr="00CC48B9" w:rsidRDefault="00832381" w:rsidP="005645C7">
            <w:pPr>
              <w:rPr>
                <w:color w:val="FF0000"/>
                <w:lang w:val="en-CA"/>
              </w:rPr>
            </w:pPr>
          </w:p>
        </w:tc>
      </w:tr>
      <w:tr w:rsidR="00832381" w:rsidRPr="00CC48B9" w14:paraId="34392B60" w14:textId="77777777" w:rsidTr="005645C7">
        <w:trPr>
          <w:tblCellSpacing w:w="15" w:type="dxa"/>
        </w:trPr>
        <w:tc>
          <w:tcPr>
            <w:tcW w:w="7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0AE2E22" w14:textId="77777777" w:rsidR="00832381" w:rsidRPr="00CC48B9" w:rsidRDefault="00832381" w:rsidP="005645C7">
            <w:pPr>
              <w:rPr>
                <w:b/>
                <w:bCs/>
                <w:color w:val="FF0000"/>
                <w:lang w:val="en-CA"/>
              </w:rPr>
            </w:pPr>
            <w:r w:rsidRPr="00CC48B9">
              <w:rPr>
                <w:b/>
                <w:bCs/>
                <w:color w:val="FF0000"/>
                <w:lang w:val="en-CA"/>
              </w:rPr>
              <w:t>4</w:t>
            </w:r>
          </w:p>
        </w:tc>
        <w:tc>
          <w:tcPr>
            <w:tcW w:w="6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52C83D9" w14:textId="77777777" w:rsidR="00832381" w:rsidRPr="00CC48B9" w:rsidRDefault="00832381" w:rsidP="005645C7">
            <w:pPr>
              <w:rPr>
                <w:color w:val="FF0000"/>
                <w:lang w:val="en-CA"/>
              </w:rPr>
            </w:pPr>
            <w:r w:rsidRPr="00CC48B9">
              <w:rPr>
                <w:b/>
                <w:bCs/>
                <w:color w:val="FF0000"/>
                <w:lang w:val="en-CA"/>
              </w:rPr>
              <w:t xml:space="preserve">         Indented, Bold, Title Case Heading, Ending </w:t>
            </w:r>
            <w:proofErr w:type="gramStart"/>
            <w:r w:rsidRPr="00CC48B9">
              <w:rPr>
                <w:b/>
                <w:bCs/>
                <w:color w:val="FF0000"/>
                <w:lang w:val="en-CA"/>
              </w:rPr>
              <w:t>With</w:t>
            </w:r>
            <w:proofErr w:type="gramEnd"/>
            <w:r w:rsidRPr="00CC48B9">
              <w:rPr>
                <w:b/>
                <w:bCs/>
                <w:color w:val="FF0000"/>
                <w:lang w:val="en-CA"/>
              </w:rPr>
              <w:t xml:space="preserve"> a Period.</w:t>
            </w:r>
            <w:r w:rsidRPr="00CC48B9">
              <w:rPr>
                <w:color w:val="FF0000"/>
                <w:lang w:val="en-CA"/>
              </w:rPr>
              <w:t xml:space="preserve"> Text begins on the same line and continues as a regular paragraph.</w:t>
            </w:r>
          </w:p>
          <w:p w14:paraId="27CB1033" w14:textId="77777777" w:rsidR="00832381" w:rsidRPr="00CC48B9" w:rsidRDefault="00832381" w:rsidP="005645C7">
            <w:pPr>
              <w:rPr>
                <w:color w:val="FF0000"/>
                <w:lang w:val="en-CA"/>
              </w:rPr>
            </w:pPr>
          </w:p>
        </w:tc>
      </w:tr>
      <w:tr w:rsidR="00832381" w:rsidRPr="00CC48B9" w14:paraId="1BC8E4BF" w14:textId="77777777" w:rsidTr="005645C7">
        <w:trPr>
          <w:tblCellSpacing w:w="15" w:type="dxa"/>
        </w:trPr>
        <w:tc>
          <w:tcPr>
            <w:tcW w:w="7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41DA38" w14:textId="77777777" w:rsidR="00832381" w:rsidRPr="00CC48B9" w:rsidRDefault="00832381" w:rsidP="005645C7">
            <w:pPr>
              <w:rPr>
                <w:b/>
                <w:bCs/>
                <w:color w:val="FF0000"/>
                <w:lang w:val="en-CA"/>
              </w:rPr>
            </w:pPr>
            <w:r w:rsidRPr="00CC48B9">
              <w:rPr>
                <w:b/>
                <w:bCs/>
                <w:color w:val="FF0000"/>
                <w:lang w:val="en-CA"/>
              </w:rPr>
              <w:t>5</w:t>
            </w:r>
          </w:p>
        </w:tc>
        <w:tc>
          <w:tcPr>
            <w:tcW w:w="67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5D4FBD" w14:textId="77777777" w:rsidR="00832381" w:rsidRPr="00CC48B9" w:rsidRDefault="00832381" w:rsidP="005645C7">
            <w:pPr>
              <w:rPr>
                <w:color w:val="FF0000"/>
                <w:lang w:val="en-CA"/>
              </w:rPr>
            </w:pPr>
            <w:r w:rsidRPr="00CC48B9">
              <w:rPr>
                <w:color w:val="FF0000"/>
                <w:lang w:val="en-CA"/>
              </w:rPr>
              <w:t>         </w:t>
            </w:r>
            <w:r w:rsidRPr="00CC48B9">
              <w:rPr>
                <w:b/>
                <w:bCs/>
                <w:i/>
                <w:iCs/>
                <w:color w:val="FF0000"/>
                <w:lang w:val="en-CA"/>
              </w:rPr>
              <w:t xml:space="preserve">Indented, Bold Italic, Title Case Heading, Ending </w:t>
            </w:r>
            <w:proofErr w:type="gramStart"/>
            <w:r w:rsidRPr="00CC48B9">
              <w:rPr>
                <w:b/>
                <w:bCs/>
                <w:i/>
                <w:iCs/>
                <w:color w:val="FF0000"/>
                <w:lang w:val="en-CA"/>
              </w:rPr>
              <w:t>With</w:t>
            </w:r>
            <w:proofErr w:type="gramEnd"/>
            <w:r w:rsidRPr="00CC48B9">
              <w:rPr>
                <w:b/>
                <w:bCs/>
                <w:i/>
                <w:iCs/>
                <w:color w:val="FF0000"/>
                <w:lang w:val="en-CA"/>
              </w:rPr>
              <w:t xml:space="preserve"> a Period.</w:t>
            </w:r>
            <w:r w:rsidRPr="00CC48B9">
              <w:rPr>
                <w:color w:val="FF0000"/>
                <w:lang w:val="en-CA"/>
              </w:rPr>
              <w:t xml:space="preserve"> Text begins on the same line and continues as a regular paragraph.</w:t>
            </w:r>
          </w:p>
        </w:tc>
      </w:tr>
    </w:tbl>
    <w:p w14:paraId="7CA8A356" w14:textId="77777777" w:rsidR="00832381" w:rsidRPr="002F337F" w:rsidRDefault="00832381" w:rsidP="00832381">
      <w:pPr>
        <w:pStyle w:val="Title"/>
        <w:jc w:val="left"/>
      </w:pPr>
    </w:p>
    <w:p w14:paraId="600A3676" w14:textId="77777777" w:rsidR="002F337F" w:rsidRPr="002F337F" w:rsidRDefault="002F337F" w:rsidP="009357E0">
      <w:pPr>
        <w:pStyle w:val="Heading1"/>
      </w:pPr>
      <w:bookmarkStart w:id="6" w:name="_Toc442194242"/>
      <w:bookmarkStart w:id="7" w:name="_Toc41946483"/>
      <w:r w:rsidRPr="002F337F">
        <w:t>Chapter 1</w:t>
      </w:r>
      <w:r w:rsidR="00FD7EDD">
        <w:t>: Introduction</w:t>
      </w:r>
      <w:r w:rsidR="009357E0">
        <w:t xml:space="preserve"> (Style: Heading 1)</w:t>
      </w:r>
      <w:bookmarkEnd w:id="6"/>
      <w:bookmarkEnd w:id="7"/>
    </w:p>
    <w:p w14:paraId="02D82D4E" w14:textId="77777777" w:rsidR="00E96591" w:rsidRPr="00BB0418" w:rsidRDefault="0034150F" w:rsidP="00BB0418">
      <w:pPr>
        <w:pStyle w:val="Heading2"/>
      </w:pPr>
      <w:bookmarkStart w:id="8" w:name="_Toc442194243"/>
      <w:bookmarkStart w:id="9" w:name="_Toc41946484"/>
      <w:r w:rsidRPr="00BB0418">
        <w:t>Background</w:t>
      </w:r>
      <w:r w:rsidR="009357E0" w:rsidRPr="00BB0418">
        <w:t xml:space="preserve"> (Style: Heading 2)</w:t>
      </w:r>
      <w:bookmarkEnd w:id="8"/>
      <w:bookmarkEnd w:id="9"/>
    </w:p>
    <w:p w14:paraId="3A4EB40C" w14:textId="77777777" w:rsidR="00514139" w:rsidRDefault="00514139" w:rsidP="009357E0"/>
    <w:p w14:paraId="785DF85D" w14:textId="77777777" w:rsidR="0034150F" w:rsidRDefault="0034150F" w:rsidP="00BB0418">
      <w:pPr>
        <w:pStyle w:val="Heading2"/>
      </w:pPr>
      <w:bookmarkStart w:id="10" w:name="_Toc442194244"/>
      <w:bookmarkStart w:id="11" w:name="_Toc41946485"/>
      <w:r>
        <w:t>Purpose</w:t>
      </w:r>
      <w:r w:rsidR="009357E0">
        <w:t xml:space="preserve"> (Style: Heading 2)</w:t>
      </w:r>
      <w:bookmarkEnd w:id="10"/>
      <w:bookmarkEnd w:id="11"/>
    </w:p>
    <w:p w14:paraId="480E0DFB" w14:textId="77777777" w:rsidR="0034150F" w:rsidRPr="00282337" w:rsidRDefault="003D3CA8" w:rsidP="00282337">
      <w:pPr>
        <w:pStyle w:val="Heading3"/>
      </w:pPr>
      <w:bookmarkStart w:id="12" w:name="_Toc41946486"/>
      <w:r w:rsidRPr="00282337">
        <w:t>Sub-heading 1</w:t>
      </w:r>
      <w:r w:rsidR="00514139" w:rsidRPr="00282337">
        <w:t xml:space="preserve"> (if applicable; Style: Heading 3)</w:t>
      </w:r>
      <w:r w:rsidR="00BB0418" w:rsidRPr="00282337">
        <w:t>.</w:t>
      </w:r>
      <w:bookmarkEnd w:id="12"/>
    </w:p>
    <w:p w14:paraId="5E3B3C4F" w14:textId="77777777" w:rsidR="00514139" w:rsidRDefault="00514139" w:rsidP="009357E0"/>
    <w:p w14:paraId="218592A5" w14:textId="77777777" w:rsidR="0034150F" w:rsidRDefault="0034150F" w:rsidP="00BB0418">
      <w:pPr>
        <w:pStyle w:val="Heading2"/>
      </w:pPr>
      <w:bookmarkStart w:id="13" w:name="_Toc442194245"/>
      <w:bookmarkStart w:id="14" w:name="_Toc41946487"/>
      <w:r>
        <w:lastRenderedPageBreak/>
        <w:t>Theoretical Framework</w:t>
      </w:r>
      <w:r w:rsidR="00D55FA4">
        <w:t>, optional</w:t>
      </w:r>
      <w:r w:rsidR="009357E0">
        <w:t xml:space="preserve"> (Style: Heading 2)</w:t>
      </w:r>
      <w:bookmarkEnd w:id="13"/>
      <w:bookmarkEnd w:id="14"/>
    </w:p>
    <w:p w14:paraId="1C5785A8" w14:textId="7D827265" w:rsidR="009357E0" w:rsidRDefault="003D3CA8" w:rsidP="00282337">
      <w:pPr>
        <w:pStyle w:val="Heading3"/>
      </w:pPr>
      <w:bookmarkStart w:id="15" w:name="_Toc442194246"/>
      <w:bookmarkStart w:id="16" w:name="_Toc41946488"/>
      <w:r>
        <w:t>Sub-heading 1</w:t>
      </w:r>
      <w:r w:rsidR="009357E0">
        <w:t xml:space="preserve"> (if applicable; Style: Heading 3)</w:t>
      </w:r>
      <w:bookmarkEnd w:id="15"/>
      <w:bookmarkEnd w:id="16"/>
    </w:p>
    <w:p w14:paraId="64AF3CF8" w14:textId="77777777" w:rsidR="003D3CA8" w:rsidRPr="003D3CA8" w:rsidRDefault="003D3CA8" w:rsidP="003D3CA8"/>
    <w:p w14:paraId="31C2E61D" w14:textId="3C80BA45" w:rsidR="003D3CA8" w:rsidRPr="00282337" w:rsidRDefault="003D3CA8" w:rsidP="00282337">
      <w:pPr>
        <w:pStyle w:val="Heading4"/>
        <w:rPr>
          <w:b w:val="0"/>
          <w:bCs/>
        </w:rPr>
      </w:pPr>
      <w:bookmarkStart w:id="17" w:name="_Toc41946489"/>
      <w:r w:rsidRPr="00282337">
        <w:t>Sub-heading 2 (if applicable; Style: Heading 4).</w:t>
      </w:r>
      <w:r w:rsidR="00282337">
        <w:t xml:space="preserve"> </w:t>
      </w:r>
      <w:r w:rsidR="00282337">
        <w:rPr>
          <w:b w:val="0"/>
          <w:bCs/>
        </w:rPr>
        <w:t>Text begins on this line.</w:t>
      </w:r>
      <w:bookmarkEnd w:id="17"/>
    </w:p>
    <w:p w14:paraId="1D02AF38" w14:textId="77777777" w:rsidR="003D3CA8" w:rsidRDefault="003D3CA8" w:rsidP="003D3CA8"/>
    <w:p w14:paraId="0B08B22B" w14:textId="5D2B84C6" w:rsidR="003D3CA8" w:rsidRPr="00282337" w:rsidRDefault="003D3CA8" w:rsidP="00282337">
      <w:pPr>
        <w:pStyle w:val="Heading5"/>
        <w:rPr>
          <w:i w:val="0"/>
          <w:iCs/>
        </w:rPr>
      </w:pPr>
      <w:bookmarkStart w:id="18" w:name="_Toc41946490"/>
      <w:r w:rsidRPr="00282337">
        <w:t>Sub-heading 3 (if applicable; Style: Heading 5).</w:t>
      </w:r>
      <w:r w:rsidR="00282337">
        <w:t xml:space="preserve"> </w:t>
      </w:r>
      <w:r w:rsidR="00282337" w:rsidRPr="00282337">
        <w:rPr>
          <w:b w:val="0"/>
          <w:bCs w:val="0"/>
          <w:i w:val="0"/>
          <w:iCs/>
        </w:rPr>
        <w:t>Text begins on this line.</w:t>
      </w:r>
      <w:bookmarkEnd w:id="18"/>
    </w:p>
    <w:p w14:paraId="67A7BF49" w14:textId="77777777" w:rsidR="009357E0" w:rsidRDefault="009357E0" w:rsidP="009357E0"/>
    <w:p w14:paraId="29623F0B" w14:textId="77777777" w:rsidR="0034150F" w:rsidRDefault="0034150F" w:rsidP="00BB0418">
      <w:pPr>
        <w:pStyle w:val="Heading2"/>
      </w:pPr>
      <w:bookmarkStart w:id="19" w:name="_Toc442194249"/>
      <w:bookmarkStart w:id="20" w:name="_Toc41946491"/>
      <w:r>
        <w:t>Definition of Terms</w:t>
      </w:r>
      <w:r w:rsidR="009357E0">
        <w:t xml:space="preserve"> (Style: Heading 2)</w:t>
      </w:r>
      <w:bookmarkEnd w:id="19"/>
      <w:bookmarkEnd w:id="20"/>
    </w:p>
    <w:p w14:paraId="39195593" w14:textId="77777777" w:rsidR="0034150F" w:rsidRDefault="003D3CA8" w:rsidP="00282337">
      <w:pPr>
        <w:pStyle w:val="Heading3"/>
      </w:pPr>
      <w:bookmarkStart w:id="21" w:name="_Toc41946492"/>
      <w:r>
        <w:t>Sub-heading 1</w:t>
      </w:r>
      <w:r w:rsidR="00514139">
        <w:t xml:space="preserve"> (if applicable; Style: Heading 3)</w:t>
      </w:r>
      <w:r>
        <w:t>.</w:t>
      </w:r>
      <w:bookmarkEnd w:id="21"/>
    </w:p>
    <w:p w14:paraId="1BF4B44F" w14:textId="77777777" w:rsidR="00514139" w:rsidRDefault="00514139" w:rsidP="009357E0"/>
    <w:p w14:paraId="15B5EE41" w14:textId="77777777" w:rsidR="0034150F" w:rsidRDefault="0034150F" w:rsidP="00BB0418">
      <w:pPr>
        <w:pStyle w:val="Heading2"/>
      </w:pPr>
      <w:bookmarkStart w:id="22" w:name="_Toc442194250"/>
      <w:bookmarkStart w:id="23" w:name="_Toc41946493"/>
      <w:r>
        <w:t>Significance of Study</w:t>
      </w:r>
      <w:r w:rsidR="00BB0418">
        <w:t xml:space="preserve"> </w:t>
      </w:r>
      <w:r w:rsidR="009357E0">
        <w:t>(Style: Heading 2)</w:t>
      </w:r>
      <w:bookmarkEnd w:id="22"/>
      <w:bookmarkEnd w:id="23"/>
    </w:p>
    <w:p w14:paraId="7F81E5E3" w14:textId="77777777" w:rsidR="0034150F" w:rsidRDefault="003D3CA8" w:rsidP="00282337">
      <w:pPr>
        <w:pStyle w:val="Heading3"/>
      </w:pPr>
      <w:bookmarkStart w:id="24" w:name="_Toc41946494"/>
      <w:r>
        <w:t>Sub-heading</w:t>
      </w:r>
      <w:r w:rsidR="00514139">
        <w:t xml:space="preserve"> </w:t>
      </w:r>
      <w:r>
        <w:t xml:space="preserve">1 </w:t>
      </w:r>
      <w:r w:rsidR="00514139">
        <w:t>(if applicable; Style: Heading 3)</w:t>
      </w:r>
      <w:r>
        <w:t>.</w:t>
      </w:r>
      <w:bookmarkEnd w:id="24"/>
    </w:p>
    <w:p w14:paraId="355D3119" w14:textId="77777777" w:rsidR="00514139" w:rsidRDefault="00514139">
      <w:pPr>
        <w:spacing w:after="160" w:line="259" w:lineRule="auto"/>
        <w:rPr>
          <w:rFonts w:ascii="Times New Roman" w:eastAsiaTheme="majorEastAsia" w:hAnsi="Times New Roman"/>
          <w:b/>
          <w:szCs w:val="32"/>
        </w:rPr>
      </w:pPr>
      <w:bookmarkStart w:id="25" w:name="_Toc442194251"/>
    </w:p>
    <w:p w14:paraId="53315AD5" w14:textId="77777777" w:rsidR="00514139" w:rsidRDefault="00514139">
      <w:pPr>
        <w:spacing w:after="160" w:line="259" w:lineRule="auto"/>
        <w:rPr>
          <w:rFonts w:ascii="Times New Roman" w:eastAsiaTheme="majorEastAsia" w:hAnsi="Times New Roman"/>
          <w:b/>
          <w:szCs w:val="32"/>
        </w:rPr>
      </w:pPr>
      <w:r>
        <w:br w:type="page"/>
      </w:r>
    </w:p>
    <w:p w14:paraId="2776738C" w14:textId="77777777" w:rsidR="002F337F" w:rsidRPr="00E75DF0" w:rsidRDefault="002F337F" w:rsidP="009357E0">
      <w:pPr>
        <w:pStyle w:val="Heading1"/>
      </w:pPr>
      <w:bookmarkStart w:id="26" w:name="_Toc41946495"/>
      <w:r w:rsidRPr="00E75DF0">
        <w:lastRenderedPageBreak/>
        <w:t>Chapter 2</w:t>
      </w:r>
      <w:r w:rsidR="00FD7EDD">
        <w:t>: Literature Review</w:t>
      </w:r>
      <w:bookmarkEnd w:id="25"/>
      <w:r w:rsidR="003C04F2">
        <w:t xml:space="preserve"> (Style: Heading 1)</w:t>
      </w:r>
      <w:bookmarkEnd w:id="26"/>
    </w:p>
    <w:p w14:paraId="063B975B" w14:textId="77777777" w:rsidR="002F337F" w:rsidRDefault="00BB0418" w:rsidP="00BB0418">
      <w:pPr>
        <w:pStyle w:val="Heading2"/>
      </w:pPr>
      <w:bookmarkStart w:id="27" w:name="_Toc442194252"/>
      <w:bookmarkStart w:id="28" w:name="_Toc41946496"/>
      <w:r>
        <w:t>Introduction</w:t>
      </w:r>
      <w:r w:rsidR="009357E0">
        <w:t xml:space="preserve"> (Style: Heading 2)</w:t>
      </w:r>
      <w:bookmarkEnd w:id="27"/>
      <w:bookmarkEnd w:id="28"/>
    </w:p>
    <w:p w14:paraId="372A3B33" w14:textId="77777777" w:rsidR="00514139" w:rsidRDefault="00514139" w:rsidP="009357E0"/>
    <w:p w14:paraId="6A2DF5C2" w14:textId="77777777" w:rsidR="00E96591" w:rsidRDefault="00BB0418" w:rsidP="00BB0418">
      <w:pPr>
        <w:pStyle w:val="Heading2"/>
      </w:pPr>
      <w:bookmarkStart w:id="29" w:name="_Toc442194253"/>
      <w:bookmarkStart w:id="30" w:name="_Toc41946497"/>
      <w:r>
        <w:t>Theme A</w:t>
      </w:r>
      <w:r w:rsidR="009357E0" w:rsidRPr="009357E0">
        <w:t xml:space="preserve"> </w:t>
      </w:r>
      <w:r w:rsidR="009357E0">
        <w:t>(Style: Heading 2)</w:t>
      </w:r>
      <w:bookmarkEnd w:id="29"/>
      <w:bookmarkEnd w:id="30"/>
    </w:p>
    <w:p w14:paraId="0039F257" w14:textId="77777777" w:rsidR="00E96591" w:rsidRDefault="003D3CA8" w:rsidP="00282337">
      <w:pPr>
        <w:pStyle w:val="Heading3"/>
      </w:pPr>
      <w:bookmarkStart w:id="31" w:name="_Toc41946498"/>
      <w:r>
        <w:t>Sub-heading 1</w:t>
      </w:r>
      <w:r w:rsidR="00514139">
        <w:t xml:space="preserve"> (if applicable; Style: Heading 3)</w:t>
      </w:r>
      <w:r>
        <w:t>.</w:t>
      </w:r>
      <w:bookmarkEnd w:id="31"/>
    </w:p>
    <w:p w14:paraId="4A12A56F" w14:textId="77777777" w:rsidR="003D3CA8" w:rsidRDefault="003D3CA8" w:rsidP="00282337">
      <w:pPr>
        <w:pStyle w:val="Heading4"/>
      </w:pPr>
      <w:bookmarkStart w:id="32" w:name="_Toc41946499"/>
      <w:r w:rsidRPr="003D3CA8">
        <w:t>Sub-heading</w:t>
      </w:r>
      <w:r>
        <w:t xml:space="preserve"> 2</w:t>
      </w:r>
      <w:r w:rsidRPr="003D3CA8">
        <w:t xml:space="preserve"> (if applicable; Style: Heading 4).</w:t>
      </w:r>
      <w:bookmarkEnd w:id="32"/>
    </w:p>
    <w:p w14:paraId="48616526" w14:textId="77777777" w:rsidR="003D3CA8" w:rsidRPr="003D3CA8" w:rsidRDefault="003D3CA8" w:rsidP="00282337">
      <w:pPr>
        <w:pStyle w:val="Heading5"/>
      </w:pPr>
      <w:bookmarkStart w:id="33" w:name="_Toc41946500"/>
      <w:r w:rsidRPr="003D3CA8">
        <w:t>Sub-heading</w:t>
      </w:r>
      <w:r>
        <w:t xml:space="preserve"> 3</w:t>
      </w:r>
      <w:r w:rsidRPr="003D3CA8">
        <w:t xml:space="preserve"> (if applicable; Style: Heading 5).</w:t>
      </w:r>
      <w:bookmarkEnd w:id="33"/>
    </w:p>
    <w:p w14:paraId="5B723227" w14:textId="77777777" w:rsidR="003D3CA8" w:rsidRDefault="003D3CA8" w:rsidP="003D3CA8"/>
    <w:p w14:paraId="46FAE9B8" w14:textId="77777777" w:rsidR="00E96591" w:rsidRDefault="00BB0418" w:rsidP="00BB0418">
      <w:pPr>
        <w:pStyle w:val="Heading2"/>
      </w:pPr>
      <w:bookmarkStart w:id="34" w:name="_Toc442194254"/>
      <w:bookmarkStart w:id="35" w:name="_Toc41946501"/>
      <w:r>
        <w:t>Theme B</w:t>
      </w:r>
      <w:r w:rsidR="009357E0">
        <w:t xml:space="preserve"> (Style: Heading 2)</w:t>
      </w:r>
      <w:bookmarkEnd w:id="34"/>
      <w:bookmarkEnd w:id="35"/>
    </w:p>
    <w:p w14:paraId="22E512BC" w14:textId="77777777" w:rsidR="00E96591" w:rsidRDefault="003D3CA8" w:rsidP="00282337">
      <w:pPr>
        <w:pStyle w:val="Heading3"/>
      </w:pPr>
      <w:bookmarkStart w:id="36" w:name="_Toc41946502"/>
      <w:r>
        <w:t>Sub-heading 1</w:t>
      </w:r>
      <w:r w:rsidR="00514139">
        <w:t xml:space="preserve"> (if applicable; Style: Heading 3)</w:t>
      </w:r>
      <w:r>
        <w:t>.</w:t>
      </w:r>
      <w:bookmarkEnd w:id="36"/>
    </w:p>
    <w:p w14:paraId="490C766F" w14:textId="77777777" w:rsidR="003D3CA8" w:rsidRDefault="003D3CA8" w:rsidP="00282337">
      <w:pPr>
        <w:pStyle w:val="Heading4"/>
      </w:pPr>
      <w:bookmarkStart w:id="37" w:name="_Toc41946503"/>
      <w:r w:rsidRPr="003D3CA8">
        <w:t>Sub-heading</w:t>
      </w:r>
      <w:r>
        <w:t xml:space="preserve"> 2</w:t>
      </w:r>
      <w:r w:rsidRPr="003D3CA8">
        <w:t xml:space="preserve"> (if applicable; Style: Heading 4).</w:t>
      </w:r>
      <w:bookmarkEnd w:id="37"/>
    </w:p>
    <w:p w14:paraId="7E286CBE" w14:textId="77777777" w:rsidR="003D3CA8" w:rsidRPr="003D3CA8" w:rsidRDefault="003D3CA8" w:rsidP="00282337">
      <w:pPr>
        <w:pStyle w:val="Heading5"/>
      </w:pPr>
      <w:bookmarkStart w:id="38" w:name="_Toc41946504"/>
      <w:r w:rsidRPr="003D3CA8">
        <w:t>Sub-heading</w:t>
      </w:r>
      <w:r>
        <w:t xml:space="preserve"> 3</w:t>
      </w:r>
      <w:r w:rsidRPr="003D3CA8">
        <w:t xml:space="preserve"> (if applicable; Style: Heading 5).</w:t>
      </w:r>
      <w:bookmarkEnd w:id="38"/>
    </w:p>
    <w:p w14:paraId="6FE0AEDB" w14:textId="77777777" w:rsidR="00514139" w:rsidRDefault="00514139" w:rsidP="009357E0"/>
    <w:p w14:paraId="19A0EEE3" w14:textId="77777777" w:rsidR="00E96591" w:rsidRDefault="00BB0418" w:rsidP="00BB0418">
      <w:pPr>
        <w:pStyle w:val="Heading2"/>
      </w:pPr>
      <w:bookmarkStart w:id="39" w:name="_Toc442194255"/>
      <w:bookmarkStart w:id="40" w:name="_Toc41946505"/>
      <w:r>
        <w:t>Theme C</w:t>
      </w:r>
      <w:r w:rsidR="009357E0">
        <w:t xml:space="preserve"> (Style: Heading 2)</w:t>
      </w:r>
      <w:bookmarkEnd w:id="39"/>
      <w:bookmarkEnd w:id="40"/>
    </w:p>
    <w:p w14:paraId="4DF94086" w14:textId="77777777" w:rsidR="00E96591" w:rsidRDefault="003D3CA8" w:rsidP="00282337">
      <w:pPr>
        <w:pStyle w:val="Heading3"/>
      </w:pPr>
      <w:bookmarkStart w:id="41" w:name="_Toc41946506"/>
      <w:r>
        <w:t xml:space="preserve">Sub-heading 1 </w:t>
      </w:r>
      <w:r w:rsidR="00514139">
        <w:t>(if applicable; Style: Heading 3)</w:t>
      </w:r>
      <w:r>
        <w:t>.</w:t>
      </w:r>
      <w:bookmarkEnd w:id="41"/>
    </w:p>
    <w:p w14:paraId="6E2D2826" w14:textId="77777777" w:rsidR="003D3CA8" w:rsidRDefault="003D3CA8" w:rsidP="00282337">
      <w:pPr>
        <w:pStyle w:val="Heading4"/>
      </w:pPr>
      <w:bookmarkStart w:id="42" w:name="_Toc41946507"/>
      <w:r w:rsidRPr="003D3CA8">
        <w:t>Sub-heading</w:t>
      </w:r>
      <w:r>
        <w:t xml:space="preserve"> 2</w:t>
      </w:r>
      <w:r w:rsidRPr="003D3CA8">
        <w:t xml:space="preserve"> (if applicable; Style: Heading 4).</w:t>
      </w:r>
      <w:bookmarkEnd w:id="42"/>
    </w:p>
    <w:p w14:paraId="556A20FB" w14:textId="77777777" w:rsidR="003D3CA8" w:rsidRPr="003D3CA8" w:rsidRDefault="003D3CA8" w:rsidP="00282337">
      <w:pPr>
        <w:pStyle w:val="Heading5"/>
      </w:pPr>
      <w:bookmarkStart w:id="43" w:name="_Toc41946508"/>
      <w:r w:rsidRPr="003D3CA8">
        <w:t>Sub-heading</w:t>
      </w:r>
      <w:r>
        <w:t xml:space="preserve"> 3</w:t>
      </w:r>
      <w:r w:rsidRPr="003D3CA8">
        <w:t xml:space="preserve"> (if applicable; Style: Heading 5).</w:t>
      </w:r>
      <w:bookmarkEnd w:id="43"/>
    </w:p>
    <w:p w14:paraId="63801BAB" w14:textId="77777777" w:rsidR="00514139" w:rsidRDefault="00514139" w:rsidP="009357E0"/>
    <w:p w14:paraId="44B24AD5" w14:textId="77777777" w:rsidR="00E96591" w:rsidRDefault="00BB0418" w:rsidP="00BB0418">
      <w:pPr>
        <w:pStyle w:val="Heading2"/>
      </w:pPr>
      <w:bookmarkStart w:id="44" w:name="_Toc442194256"/>
      <w:bookmarkStart w:id="45" w:name="_Toc41946509"/>
      <w:r>
        <w:t>Summary</w:t>
      </w:r>
      <w:r w:rsidR="009357E0">
        <w:t xml:space="preserve"> (Style: Heading 2)</w:t>
      </w:r>
      <w:bookmarkEnd w:id="44"/>
      <w:bookmarkEnd w:id="45"/>
    </w:p>
    <w:p w14:paraId="06EDB3CF" w14:textId="77777777" w:rsidR="00E96591" w:rsidRDefault="003D3CA8" w:rsidP="00282337">
      <w:pPr>
        <w:pStyle w:val="Heading3"/>
      </w:pPr>
      <w:bookmarkStart w:id="46" w:name="_Toc41946510"/>
      <w:r>
        <w:t>Sub-heading 1</w:t>
      </w:r>
      <w:r w:rsidR="00514139">
        <w:t xml:space="preserve"> (if applicable; Style: Heading 3)</w:t>
      </w:r>
      <w:r>
        <w:t>.</w:t>
      </w:r>
      <w:bookmarkEnd w:id="46"/>
    </w:p>
    <w:p w14:paraId="6817CB49" w14:textId="77777777" w:rsidR="009B4513" w:rsidRDefault="009B4513" w:rsidP="009B4513">
      <w:pPr>
        <w:rPr>
          <w:rFonts w:ascii="Times New Roman" w:eastAsiaTheme="majorEastAsia" w:hAnsi="Times New Roman"/>
          <w:b/>
          <w:szCs w:val="32"/>
        </w:rPr>
      </w:pPr>
      <w:bookmarkStart w:id="47" w:name="_Toc442194257"/>
    </w:p>
    <w:p w14:paraId="73DEAD79" w14:textId="77777777" w:rsidR="009B4513" w:rsidRDefault="009B4513">
      <w:pPr>
        <w:spacing w:after="160" w:line="259" w:lineRule="auto"/>
        <w:rPr>
          <w:rFonts w:ascii="Times New Roman" w:eastAsiaTheme="majorEastAsia" w:hAnsi="Times New Roman"/>
          <w:b/>
          <w:szCs w:val="32"/>
        </w:rPr>
      </w:pPr>
      <w:r>
        <w:br w:type="page"/>
      </w:r>
    </w:p>
    <w:p w14:paraId="40B1E1C2" w14:textId="77777777" w:rsidR="002F337F" w:rsidRDefault="002F337F" w:rsidP="009357E0">
      <w:pPr>
        <w:pStyle w:val="Heading1"/>
      </w:pPr>
      <w:bookmarkStart w:id="48" w:name="_Toc41946511"/>
      <w:r w:rsidRPr="00EF519C">
        <w:lastRenderedPageBreak/>
        <w:t>Chapter 3</w:t>
      </w:r>
      <w:r w:rsidR="00E96591">
        <w:t>: Methodology</w:t>
      </w:r>
      <w:bookmarkEnd w:id="47"/>
      <w:r w:rsidR="003C04F2">
        <w:t xml:space="preserve"> (Style: Heading 1)</w:t>
      </w:r>
      <w:bookmarkEnd w:id="48"/>
    </w:p>
    <w:p w14:paraId="032EB169" w14:textId="77777777" w:rsidR="00E96591" w:rsidRDefault="00BB0418" w:rsidP="00BB0418">
      <w:pPr>
        <w:pStyle w:val="Heading2"/>
      </w:pPr>
      <w:bookmarkStart w:id="49" w:name="_Toc442194258"/>
      <w:bookmarkStart w:id="50" w:name="_Toc41946512"/>
      <w:r>
        <w:t>Summary</w:t>
      </w:r>
      <w:r w:rsidR="009357E0" w:rsidRPr="009357E0">
        <w:t xml:space="preserve"> </w:t>
      </w:r>
      <w:r w:rsidR="009357E0">
        <w:t>(Style: Heading 2)</w:t>
      </w:r>
      <w:bookmarkEnd w:id="49"/>
      <w:bookmarkEnd w:id="50"/>
    </w:p>
    <w:p w14:paraId="3158CC22" w14:textId="77777777" w:rsidR="00E96591" w:rsidRDefault="003D3CA8" w:rsidP="00282337">
      <w:pPr>
        <w:pStyle w:val="Heading3"/>
      </w:pPr>
      <w:bookmarkStart w:id="51" w:name="_Toc41946513"/>
      <w:r>
        <w:t>Sub-heading 1</w:t>
      </w:r>
      <w:r w:rsidR="009B4513">
        <w:t xml:space="preserve"> (if applicable; Style: Heading 3)</w:t>
      </w:r>
      <w:r>
        <w:t>.</w:t>
      </w:r>
      <w:bookmarkEnd w:id="51"/>
    </w:p>
    <w:p w14:paraId="369BF6AB" w14:textId="77777777" w:rsidR="009B4513" w:rsidRDefault="009B4513" w:rsidP="009357E0"/>
    <w:p w14:paraId="1852BF16" w14:textId="77777777" w:rsidR="00E96591" w:rsidRPr="00E96591" w:rsidRDefault="00BB0418" w:rsidP="00BB0418">
      <w:pPr>
        <w:pStyle w:val="Heading2"/>
      </w:pPr>
      <w:bookmarkStart w:id="52" w:name="_Toc442194259"/>
      <w:bookmarkStart w:id="53" w:name="_Toc41946514"/>
      <w:r>
        <w:t>Research Study Proposal</w:t>
      </w:r>
      <w:r w:rsidR="009357E0">
        <w:t xml:space="preserve"> (Style: Heading 2)</w:t>
      </w:r>
      <w:bookmarkEnd w:id="52"/>
      <w:bookmarkEnd w:id="53"/>
    </w:p>
    <w:p w14:paraId="397974FA" w14:textId="77777777" w:rsidR="00E96591" w:rsidRDefault="00E96591" w:rsidP="00282337">
      <w:pPr>
        <w:pStyle w:val="Heading3"/>
      </w:pPr>
      <w:bookmarkStart w:id="54" w:name="_Toc442194260"/>
      <w:bookmarkStart w:id="55" w:name="_Toc41946515"/>
      <w:r w:rsidRPr="00E96591">
        <w:t>Participants</w:t>
      </w:r>
      <w:r w:rsidR="009357E0">
        <w:t xml:space="preserve"> (Style: Heading 3)</w:t>
      </w:r>
      <w:bookmarkEnd w:id="54"/>
      <w:r w:rsidR="003D3CA8">
        <w:t>.</w:t>
      </w:r>
      <w:bookmarkEnd w:id="55"/>
    </w:p>
    <w:p w14:paraId="03896753" w14:textId="77777777" w:rsidR="003D3CA8" w:rsidRDefault="003D3CA8" w:rsidP="00282337">
      <w:pPr>
        <w:pStyle w:val="Heading4"/>
      </w:pPr>
      <w:bookmarkStart w:id="56" w:name="_Toc41946516"/>
      <w:r>
        <w:t xml:space="preserve">Participants </w:t>
      </w:r>
      <w:r w:rsidR="00927D07">
        <w:t>s</w:t>
      </w:r>
      <w:r>
        <w:t>ub-heading 3 (if applicable; Style: Heading 4).</w:t>
      </w:r>
      <w:bookmarkEnd w:id="56"/>
    </w:p>
    <w:p w14:paraId="494DA016" w14:textId="77777777" w:rsidR="00927D07" w:rsidRDefault="00927D07" w:rsidP="00282337">
      <w:pPr>
        <w:pStyle w:val="Heading5"/>
      </w:pPr>
      <w:bookmarkStart w:id="57" w:name="_Toc41946517"/>
      <w:r>
        <w:t>Participants sub-heading 4 (if applicable; Style: Heading 5).</w:t>
      </w:r>
      <w:bookmarkEnd w:id="57"/>
    </w:p>
    <w:p w14:paraId="42034A07" w14:textId="77777777" w:rsidR="00927D07" w:rsidRPr="00927D07" w:rsidRDefault="00927D07" w:rsidP="00927D07"/>
    <w:p w14:paraId="133BC6D0" w14:textId="77777777" w:rsidR="00E96591" w:rsidRDefault="00E96591" w:rsidP="00282337">
      <w:pPr>
        <w:pStyle w:val="Heading3"/>
      </w:pPr>
      <w:bookmarkStart w:id="58" w:name="_Toc442194261"/>
      <w:bookmarkStart w:id="59" w:name="_Toc41946518"/>
      <w:r w:rsidRPr="00E96591">
        <w:t>Design</w:t>
      </w:r>
      <w:r w:rsidR="009357E0">
        <w:t xml:space="preserve"> (Style: Heading 3)</w:t>
      </w:r>
      <w:bookmarkEnd w:id="58"/>
      <w:r w:rsidR="003D3CA8">
        <w:t>.</w:t>
      </w:r>
      <w:bookmarkEnd w:id="59"/>
    </w:p>
    <w:p w14:paraId="7746CBFC" w14:textId="77777777" w:rsidR="00927D07" w:rsidRDefault="00927D07" w:rsidP="00282337">
      <w:pPr>
        <w:pStyle w:val="Heading4"/>
      </w:pPr>
      <w:bookmarkStart w:id="60" w:name="_Toc41946519"/>
      <w:r>
        <w:t>Design sub-heading 3 (if applicable; Style: Heading 4).</w:t>
      </w:r>
      <w:bookmarkEnd w:id="60"/>
    </w:p>
    <w:p w14:paraId="720C8C1D" w14:textId="77777777" w:rsidR="00927D07" w:rsidRDefault="00927D07" w:rsidP="00282337">
      <w:pPr>
        <w:pStyle w:val="Heading5"/>
      </w:pPr>
      <w:bookmarkStart w:id="61" w:name="_Toc41946520"/>
      <w:r>
        <w:t>Design sub-heading 4 (if applicable; Style: Heading 5).</w:t>
      </w:r>
      <w:bookmarkEnd w:id="61"/>
    </w:p>
    <w:p w14:paraId="66682141" w14:textId="77777777" w:rsidR="00927D07" w:rsidRPr="00927D07" w:rsidRDefault="00927D07" w:rsidP="00927D07"/>
    <w:p w14:paraId="43D0AA08" w14:textId="77777777" w:rsidR="00E96591" w:rsidRDefault="00AB1886" w:rsidP="00282337">
      <w:pPr>
        <w:pStyle w:val="Heading3"/>
      </w:pPr>
      <w:bookmarkStart w:id="62" w:name="_Toc442194262"/>
      <w:bookmarkStart w:id="63" w:name="_Toc41946521"/>
      <w:r>
        <w:t>Procedure</w:t>
      </w:r>
      <w:r w:rsidR="009357E0">
        <w:t xml:space="preserve"> (Style: Heading 3)</w:t>
      </w:r>
      <w:bookmarkEnd w:id="62"/>
      <w:r w:rsidR="003D3CA8">
        <w:t>.</w:t>
      </w:r>
      <w:bookmarkEnd w:id="63"/>
    </w:p>
    <w:p w14:paraId="3717D291" w14:textId="77777777" w:rsidR="00927D07" w:rsidRDefault="00927D07" w:rsidP="00282337">
      <w:pPr>
        <w:pStyle w:val="Heading4"/>
      </w:pPr>
      <w:bookmarkStart w:id="64" w:name="_Toc41946522"/>
      <w:r>
        <w:t>Procedure sub-heading 3 (if applicable; Style: Heading 4).</w:t>
      </w:r>
      <w:bookmarkEnd w:id="64"/>
    </w:p>
    <w:p w14:paraId="27F5E077" w14:textId="77777777" w:rsidR="00927D07" w:rsidRDefault="00927D07" w:rsidP="00282337">
      <w:pPr>
        <w:pStyle w:val="Heading5"/>
      </w:pPr>
      <w:bookmarkStart w:id="65" w:name="_Toc41946523"/>
      <w:r>
        <w:t>Procedure sub-heading 4 (if applicable; Style: Heading 5).</w:t>
      </w:r>
      <w:bookmarkEnd w:id="65"/>
    </w:p>
    <w:p w14:paraId="1EB0FC44" w14:textId="77777777" w:rsidR="00927D07" w:rsidRPr="00927D07" w:rsidRDefault="00927D07" w:rsidP="00927D07"/>
    <w:p w14:paraId="06CA77AD" w14:textId="77777777" w:rsidR="00AB1886" w:rsidRDefault="00AB1886" w:rsidP="00282337">
      <w:pPr>
        <w:pStyle w:val="Heading3"/>
      </w:pPr>
      <w:bookmarkStart w:id="66" w:name="_Toc442194263"/>
      <w:bookmarkStart w:id="67" w:name="_Toc41946524"/>
      <w:r>
        <w:t>Analysis</w:t>
      </w:r>
      <w:r w:rsidR="009357E0">
        <w:t xml:space="preserve"> (Style: Heading 3)</w:t>
      </w:r>
      <w:bookmarkEnd w:id="66"/>
      <w:r w:rsidR="003D3CA8">
        <w:t>.</w:t>
      </w:r>
      <w:bookmarkEnd w:id="67"/>
    </w:p>
    <w:p w14:paraId="205DD974" w14:textId="77777777" w:rsidR="00927D07" w:rsidRDefault="00927D07" w:rsidP="00282337">
      <w:pPr>
        <w:pStyle w:val="Heading4"/>
      </w:pPr>
      <w:bookmarkStart w:id="68" w:name="_Toc41946525"/>
      <w:r>
        <w:t>Analysis sub-heading 3 (if applicable; Style: Heading 4).</w:t>
      </w:r>
      <w:bookmarkEnd w:id="68"/>
    </w:p>
    <w:p w14:paraId="4B6BF40F" w14:textId="77777777" w:rsidR="00927D07" w:rsidRDefault="00927D07" w:rsidP="00282337">
      <w:pPr>
        <w:pStyle w:val="Heading5"/>
      </w:pPr>
      <w:bookmarkStart w:id="69" w:name="_Toc41946526"/>
      <w:r>
        <w:t>Analysis sub-heading 4 (if applicable; Style: Heading 5).</w:t>
      </w:r>
      <w:bookmarkEnd w:id="69"/>
    </w:p>
    <w:p w14:paraId="077EB0C7" w14:textId="77777777" w:rsidR="00927D07" w:rsidRPr="00927D07" w:rsidRDefault="00927D07" w:rsidP="00927D07"/>
    <w:p w14:paraId="22508727" w14:textId="77777777" w:rsidR="00AB1886" w:rsidRPr="00AB1886" w:rsidRDefault="00AB1886" w:rsidP="00282337">
      <w:pPr>
        <w:pStyle w:val="Heading3"/>
      </w:pPr>
      <w:bookmarkStart w:id="70" w:name="_Toc442194264"/>
      <w:bookmarkStart w:id="71" w:name="_Toc41946527"/>
      <w:r>
        <w:t>Ethical Considerations</w:t>
      </w:r>
      <w:r w:rsidR="009357E0">
        <w:t xml:space="preserve"> (Style: Heading 3)</w:t>
      </w:r>
      <w:bookmarkEnd w:id="70"/>
      <w:r w:rsidR="003D3CA8">
        <w:t>.</w:t>
      </w:r>
      <w:bookmarkEnd w:id="71"/>
    </w:p>
    <w:p w14:paraId="065DBA3D" w14:textId="77777777" w:rsidR="00927D07" w:rsidRDefault="00927D07" w:rsidP="00282337">
      <w:pPr>
        <w:pStyle w:val="Heading4"/>
      </w:pPr>
      <w:bookmarkStart w:id="72" w:name="_Toc41946528"/>
      <w:r>
        <w:t>Ethical sub-heading 3 (if applicable; Style: Heading 4).</w:t>
      </w:r>
      <w:bookmarkEnd w:id="72"/>
    </w:p>
    <w:p w14:paraId="54BE6C2F" w14:textId="77777777" w:rsidR="00927D07" w:rsidRDefault="00927D07" w:rsidP="00282337">
      <w:pPr>
        <w:pStyle w:val="Heading5"/>
      </w:pPr>
      <w:bookmarkStart w:id="73" w:name="_Toc41946529"/>
      <w:r>
        <w:lastRenderedPageBreak/>
        <w:t>Ethical sub-heading 4 (if applicable; Style: Heading 5).</w:t>
      </w:r>
      <w:bookmarkEnd w:id="73"/>
    </w:p>
    <w:p w14:paraId="28491F7E" w14:textId="77777777" w:rsidR="00E96591" w:rsidRDefault="00E96591" w:rsidP="009357E0"/>
    <w:p w14:paraId="1849E524" w14:textId="77777777" w:rsidR="009B4513" w:rsidRDefault="009B4513">
      <w:pPr>
        <w:spacing w:after="160" w:line="259" w:lineRule="auto"/>
        <w:rPr>
          <w:rFonts w:ascii="Times New Roman" w:eastAsiaTheme="majorEastAsia" w:hAnsi="Times New Roman"/>
          <w:b/>
          <w:szCs w:val="32"/>
        </w:rPr>
      </w:pPr>
      <w:bookmarkStart w:id="74" w:name="_Toc442194265"/>
      <w:r>
        <w:br w:type="page"/>
      </w:r>
    </w:p>
    <w:p w14:paraId="65E84AAD" w14:textId="77777777" w:rsidR="00AB1886" w:rsidRDefault="002F337F" w:rsidP="009357E0">
      <w:pPr>
        <w:pStyle w:val="Heading1"/>
      </w:pPr>
      <w:bookmarkStart w:id="75" w:name="_Toc41946530"/>
      <w:r w:rsidRPr="00AB1886">
        <w:lastRenderedPageBreak/>
        <w:t>Chapter 4</w:t>
      </w:r>
      <w:r w:rsidR="00AB1886" w:rsidRPr="00AB1886">
        <w:t>: Presentation and Discussion of Findin</w:t>
      </w:r>
      <w:r w:rsidR="00AB1886">
        <w:t>gs</w:t>
      </w:r>
      <w:bookmarkEnd w:id="74"/>
      <w:r w:rsidR="003C04F2">
        <w:t xml:space="preserve"> (Style: Heading 1)</w:t>
      </w:r>
      <w:bookmarkEnd w:id="75"/>
    </w:p>
    <w:p w14:paraId="1B85BC52" w14:textId="77777777" w:rsidR="00AB1886" w:rsidRDefault="00BB0418" w:rsidP="00BB0418">
      <w:pPr>
        <w:pStyle w:val="Heading2"/>
      </w:pPr>
      <w:bookmarkStart w:id="76" w:name="_Toc442194266"/>
      <w:bookmarkStart w:id="77" w:name="_Toc41946531"/>
      <w:r>
        <w:t>Introduction</w:t>
      </w:r>
      <w:r w:rsidR="009357E0">
        <w:t xml:space="preserve"> (Style: Heading 2)</w:t>
      </w:r>
      <w:bookmarkEnd w:id="76"/>
      <w:bookmarkEnd w:id="77"/>
    </w:p>
    <w:p w14:paraId="749657B9" w14:textId="77777777" w:rsidR="00AB1886" w:rsidRDefault="00AB1886" w:rsidP="009357E0"/>
    <w:p w14:paraId="46B04E6A" w14:textId="77777777" w:rsidR="00AB1886" w:rsidRDefault="00BB0418" w:rsidP="00BB0418">
      <w:pPr>
        <w:pStyle w:val="Heading2"/>
      </w:pPr>
      <w:bookmarkStart w:id="78" w:name="_Toc442194267"/>
      <w:bookmarkStart w:id="79" w:name="_Toc41946532"/>
      <w:r>
        <w:t>Presentation of Findings</w:t>
      </w:r>
      <w:r w:rsidR="009357E0">
        <w:t xml:space="preserve"> (Style: Heading 2)</w:t>
      </w:r>
      <w:bookmarkEnd w:id="78"/>
      <w:bookmarkEnd w:id="79"/>
    </w:p>
    <w:p w14:paraId="74BD1C3C" w14:textId="77777777" w:rsidR="009357E0" w:rsidRDefault="003D3CA8" w:rsidP="00282337">
      <w:pPr>
        <w:pStyle w:val="Heading3"/>
      </w:pPr>
      <w:bookmarkStart w:id="80" w:name="_Toc442194268"/>
      <w:bookmarkStart w:id="81" w:name="_Toc41946533"/>
      <w:r>
        <w:t>Sub-heading 1</w:t>
      </w:r>
      <w:r w:rsidR="009357E0">
        <w:t xml:space="preserve"> (if applicable;</w:t>
      </w:r>
      <w:r w:rsidR="009357E0" w:rsidRPr="009357E0">
        <w:t xml:space="preserve"> </w:t>
      </w:r>
      <w:r w:rsidR="009357E0">
        <w:t>Style: Heading 3)</w:t>
      </w:r>
      <w:bookmarkEnd w:id="80"/>
      <w:r>
        <w:t>.</w:t>
      </w:r>
      <w:bookmarkEnd w:id="81"/>
    </w:p>
    <w:p w14:paraId="15F120F0" w14:textId="77777777" w:rsidR="00A43EED" w:rsidRDefault="00A43EED" w:rsidP="00282337">
      <w:pPr>
        <w:pStyle w:val="Heading4"/>
      </w:pPr>
      <w:bookmarkStart w:id="82" w:name="_Toc41946534"/>
      <w:r>
        <w:t>Sub-heading 2 (if applicable; Style: Heading 4).</w:t>
      </w:r>
      <w:bookmarkEnd w:id="82"/>
    </w:p>
    <w:p w14:paraId="5E894378" w14:textId="77777777" w:rsidR="00A43EED" w:rsidRPr="00A43EED" w:rsidRDefault="00A43EED" w:rsidP="00282337">
      <w:pPr>
        <w:pStyle w:val="Heading5"/>
      </w:pPr>
      <w:bookmarkStart w:id="83" w:name="_Toc41946535"/>
      <w:r>
        <w:t>Sub-heading 3 (if applicable; Style: Heading 5).</w:t>
      </w:r>
      <w:bookmarkEnd w:id="83"/>
    </w:p>
    <w:p w14:paraId="52EE39D8" w14:textId="77777777" w:rsidR="009357E0" w:rsidRDefault="009357E0" w:rsidP="009357E0"/>
    <w:p w14:paraId="182DF8D9" w14:textId="77777777" w:rsidR="009357E0" w:rsidRDefault="003D3CA8" w:rsidP="00282337">
      <w:pPr>
        <w:pStyle w:val="Heading3"/>
      </w:pPr>
      <w:bookmarkStart w:id="84" w:name="_Toc442194269"/>
      <w:bookmarkStart w:id="85" w:name="_Toc41946536"/>
      <w:r>
        <w:t>Sub-heading 1</w:t>
      </w:r>
      <w:r w:rsidR="009357E0">
        <w:t xml:space="preserve"> (if applicable; Style: Heading 3)</w:t>
      </w:r>
      <w:bookmarkEnd w:id="84"/>
      <w:r>
        <w:t>.</w:t>
      </w:r>
      <w:bookmarkEnd w:id="85"/>
    </w:p>
    <w:p w14:paraId="36B06D75" w14:textId="77777777" w:rsidR="00A43EED" w:rsidRDefault="00A43EED" w:rsidP="00282337">
      <w:pPr>
        <w:pStyle w:val="Heading4"/>
      </w:pPr>
      <w:bookmarkStart w:id="86" w:name="_Toc41946537"/>
      <w:r>
        <w:t>Sub-heading 2 (if applicable; Style: Heading 4).</w:t>
      </w:r>
      <w:bookmarkEnd w:id="86"/>
    </w:p>
    <w:p w14:paraId="2963E611" w14:textId="77777777" w:rsidR="00A43EED" w:rsidRPr="00A43EED" w:rsidRDefault="00A43EED" w:rsidP="00282337">
      <w:pPr>
        <w:pStyle w:val="Heading5"/>
      </w:pPr>
      <w:bookmarkStart w:id="87" w:name="_Toc41946538"/>
      <w:r>
        <w:t>Sub-heading 3 (if applicable; Style: Heading 5).</w:t>
      </w:r>
      <w:bookmarkEnd w:id="87"/>
    </w:p>
    <w:p w14:paraId="787DD55E" w14:textId="77777777" w:rsidR="009357E0" w:rsidRDefault="009357E0" w:rsidP="009357E0"/>
    <w:p w14:paraId="0E6F6406" w14:textId="77777777" w:rsidR="009357E0" w:rsidRDefault="003D3CA8" w:rsidP="00282337">
      <w:pPr>
        <w:pStyle w:val="Heading3"/>
      </w:pPr>
      <w:bookmarkStart w:id="88" w:name="_Toc442194270"/>
      <w:bookmarkStart w:id="89" w:name="_Toc41946539"/>
      <w:r>
        <w:t>Sub-heading</w:t>
      </w:r>
      <w:r w:rsidR="009357E0">
        <w:t xml:space="preserve"> </w:t>
      </w:r>
      <w:r>
        <w:t xml:space="preserve">1 </w:t>
      </w:r>
      <w:r w:rsidR="009357E0">
        <w:t>(if applicable; Style: Heading 3)</w:t>
      </w:r>
      <w:bookmarkEnd w:id="88"/>
      <w:r>
        <w:t>.</w:t>
      </w:r>
      <w:bookmarkEnd w:id="89"/>
    </w:p>
    <w:p w14:paraId="625CEACE" w14:textId="77777777" w:rsidR="00A43EED" w:rsidRDefault="00A43EED" w:rsidP="00282337">
      <w:pPr>
        <w:pStyle w:val="Heading4"/>
      </w:pPr>
      <w:bookmarkStart w:id="90" w:name="_Toc41946540"/>
      <w:r>
        <w:t>Sub-heading 2 (if applicable; Style: Heading 4).</w:t>
      </w:r>
      <w:bookmarkEnd w:id="90"/>
    </w:p>
    <w:p w14:paraId="21A8DC9F" w14:textId="77777777" w:rsidR="00A43EED" w:rsidRPr="00A43EED" w:rsidRDefault="00A43EED" w:rsidP="00282337">
      <w:pPr>
        <w:pStyle w:val="Heading5"/>
      </w:pPr>
      <w:bookmarkStart w:id="91" w:name="_Toc41946541"/>
      <w:r>
        <w:t>Sub-heading 3 (if applicable; Style: Heading 5).</w:t>
      </w:r>
      <w:bookmarkEnd w:id="91"/>
    </w:p>
    <w:p w14:paraId="662475EF" w14:textId="77777777" w:rsidR="009357E0" w:rsidRDefault="009357E0" w:rsidP="009357E0"/>
    <w:p w14:paraId="1FCD382E" w14:textId="77777777" w:rsidR="00AB1886" w:rsidRDefault="00BB0418" w:rsidP="00BB0418">
      <w:pPr>
        <w:pStyle w:val="Heading2"/>
      </w:pPr>
      <w:bookmarkStart w:id="92" w:name="_Toc442194271"/>
      <w:bookmarkStart w:id="93" w:name="_Toc41946542"/>
      <w:r>
        <w:t>Discussion</w:t>
      </w:r>
      <w:r w:rsidR="009357E0" w:rsidRPr="009357E0">
        <w:t xml:space="preserve"> </w:t>
      </w:r>
      <w:r w:rsidR="009357E0">
        <w:t>(Style: Heading 2)</w:t>
      </w:r>
      <w:bookmarkEnd w:id="92"/>
      <w:bookmarkEnd w:id="93"/>
    </w:p>
    <w:p w14:paraId="1EF0F4D6" w14:textId="77777777" w:rsidR="009B4513" w:rsidRDefault="003D3CA8" w:rsidP="00282337">
      <w:pPr>
        <w:pStyle w:val="Heading3"/>
      </w:pPr>
      <w:bookmarkStart w:id="94" w:name="_Toc41946543"/>
      <w:r>
        <w:t>Sub-heading</w:t>
      </w:r>
      <w:r w:rsidR="009B4513">
        <w:t xml:space="preserve"> </w:t>
      </w:r>
      <w:r>
        <w:t xml:space="preserve">1 </w:t>
      </w:r>
      <w:r w:rsidR="009B4513">
        <w:t>(if applicable; Style: Heading 3)</w:t>
      </w:r>
      <w:r>
        <w:t>.</w:t>
      </w:r>
      <w:bookmarkEnd w:id="94"/>
    </w:p>
    <w:p w14:paraId="1CED6B18" w14:textId="77777777" w:rsidR="00A43EED" w:rsidRDefault="00A43EED" w:rsidP="00282337">
      <w:pPr>
        <w:pStyle w:val="Heading4"/>
      </w:pPr>
      <w:bookmarkStart w:id="95" w:name="_Toc41946544"/>
      <w:r>
        <w:t>Sub-heading 2 (if applicable; Style: Heading 4).</w:t>
      </w:r>
      <w:bookmarkEnd w:id="95"/>
    </w:p>
    <w:p w14:paraId="5B3237C8" w14:textId="77777777" w:rsidR="00A43EED" w:rsidRPr="00A43EED" w:rsidRDefault="00A43EED" w:rsidP="00282337">
      <w:pPr>
        <w:pStyle w:val="Heading5"/>
      </w:pPr>
      <w:bookmarkStart w:id="96" w:name="_Toc41946545"/>
      <w:r>
        <w:t>Sub-heading 3 (if applicable; Style: Heading 5).</w:t>
      </w:r>
      <w:bookmarkEnd w:id="96"/>
    </w:p>
    <w:p w14:paraId="3092D91C" w14:textId="77777777" w:rsidR="00AB1886" w:rsidRDefault="00AB1886" w:rsidP="009357E0"/>
    <w:p w14:paraId="0C9FDEC4" w14:textId="77777777" w:rsidR="009B4513" w:rsidRDefault="009B4513">
      <w:pPr>
        <w:spacing w:after="160" w:line="259" w:lineRule="auto"/>
        <w:rPr>
          <w:rFonts w:ascii="Times New Roman" w:eastAsiaTheme="majorEastAsia" w:hAnsi="Times New Roman"/>
          <w:b/>
          <w:szCs w:val="32"/>
        </w:rPr>
      </w:pPr>
      <w:bookmarkStart w:id="97" w:name="_Toc442194272"/>
      <w:r>
        <w:br w:type="page"/>
      </w:r>
    </w:p>
    <w:p w14:paraId="6C31C5A4" w14:textId="77777777" w:rsidR="002F337F" w:rsidRDefault="002F337F" w:rsidP="009357E0">
      <w:pPr>
        <w:pStyle w:val="Heading1"/>
      </w:pPr>
      <w:bookmarkStart w:id="98" w:name="_Toc41946546"/>
      <w:r w:rsidRPr="00E75DF0">
        <w:lastRenderedPageBreak/>
        <w:t>Chapter 5</w:t>
      </w:r>
      <w:r w:rsidR="00AB1886">
        <w:t>: Summary, Recommendations and Conclusions</w:t>
      </w:r>
      <w:bookmarkEnd w:id="97"/>
      <w:r w:rsidR="003C04F2">
        <w:t xml:space="preserve"> (Style: Heading 1)</w:t>
      </w:r>
      <w:bookmarkEnd w:id="98"/>
    </w:p>
    <w:p w14:paraId="4C780682" w14:textId="77777777" w:rsidR="00AB1886" w:rsidRDefault="00AB1886" w:rsidP="00BB0418">
      <w:pPr>
        <w:pStyle w:val="Heading2"/>
      </w:pPr>
      <w:bookmarkStart w:id="99" w:name="_Toc442194273"/>
      <w:bookmarkStart w:id="100" w:name="_Toc41946547"/>
      <w:r>
        <w:t>Summary</w:t>
      </w:r>
      <w:bookmarkEnd w:id="99"/>
      <w:r w:rsidR="00BB0418">
        <w:t xml:space="preserve"> (Style: Heading 2)</w:t>
      </w:r>
      <w:bookmarkEnd w:id="100"/>
    </w:p>
    <w:p w14:paraId="339E92A7" w14:textId="77777777" w:rsidR="009B4513" w:rsidRDefault="003D3CA8" w:rsidP="00282337">
      <w:pPr>
        <w:pStyle w:val="Heading3"/>
      </w:pPr>
      <w:bookmarkStart w:id="101" w:name="_Toc41946548"/>
      <w:r>
        <w:t>Sub-heading</w:t>
      </w:r>
      <w:r w:rsidR="009B4513">
        <w:t xml:space="preserve"> </w:t>
      </w:r>
      <w:r>
        <w:t xml:space="preserve">1 </w:t>
      </w:r>
      <w:r w:rsidR="009B4513">
        <w:t>(if applicable; Style: Heading 3)</w:t>
      </w:r>
      <w:r>
        <w:t>.</w:t>
      </w:r>
      <w:bookmarkEnd w:id="101"/>
    </w:p>
    <w:p w14:paraId="656CD9F2" w14:textId="77777777" w:rsidR="00AB1886" w:rsidRDefault="00AB1886" w:rsidP="009357E0"/>
    <w:p w14:paraId="1BF20B7B" w14:textId="77777777" w:rsidR="00AB1886" w:rsidRDefault="00AB1886" w:rsidP="00BB0418">
      <w:pPr>
        <w:pStyle w:val="Heading2"/>
      </w:pPr>
      <w:bookmarkStart w:id="102" w:name="_Toc442194274"/>
      <w:bookmarkStart w:id="103" w:name="_Toc41946549"/>
      <w:r>
        <w:t>Recommendations</w:t>
      </w:r>
      <w:bookmarkEnd w:id="102"/>
      <w:r w:rsidR="00BB0418">
        <w:t xml:space="preserve"> (Style: Heading 2)</w:t>
      </w:r>
      <w:bookmarkEnd w:id="103"/>
    </w:p>
    <w:p w14:paraId="2FAF3D1C" w14:textId="77777777" w:rsidR="00AB1886" w:rsidRDefault="003D3CA8" w:rsidP="00282337">
      <w:pPr>
        <w:pStyle w:val="Heading3"/>
      </w:pPr>
      <w:bookmarkStart w:id="104" w:name="_Toc442194275"/>
      <w:bookmarkStart w:id="105" w:name="_Toc41946550"/>
      <w:r>
        <w:t>Sub-heading</w:t>
      </w:r>
      <w:r w:rsidR="009357E0">
        <w:t xml:space="preserve"> </w:t>
      </w:r>
      <w:r>
        <w:t xml:space="preserve">1 </w:t>
      </w:r>
      <w:r w:rsidR="009357E0">
        <w:t>(if applicable; Style: Heading 3)</w:t>
      </w:r>
      <w:bookmarkEnd w:id="104"/>
      <w:r>
        <w:t>.</w:t>
      </w:r>
      <w:bookmarkEnd w:id="105"/>
    </w:p>
    <w:p w14:paraId="70C82353" w14:textId="77777777" w:rsidR="00A43EED" w:rsidRDefault="00A43EED" w:rsidP="00282337">
      <w:pPr>
        <w:pStyle w:val="Heading4"/>
      </w:pPr>
      <w:bookmarkStart w:id="106" w:name="_Toc41946551"/>
      <w:r>
        <w:t>Sub-heading 2 (if applicable; Style: Heading 4).</w:t>
      </w:r>
      <w:bookmarkEnd w:id="106"/>
    </w:p>
    <w:p w14:paraId="49002448" w14:textId="77777777" w:rsidR="00A43EED" w:rsidRPr="00A43EED" w:rsidRDefault="00A43EED" w:rsidP="00282337">
      <w:pPr>
        <w:pStyle w:val="Heading5"/>
      </w:pPr>
      <w:bookmarkStart w:id="107" w:name="_Toc41946552"/>
      <w:r>
        <w:t>Sub-heading 3 (if applicable; Style: Heading 5).</w:t>
      </w:r>
      <w:bookmarkEnd w:id="107"/>
    </w:p>
    <w:p w14:paraId="257CC52F" w14:textId="77777777" w:rsidR="009357E0" w:rsidRDefault="009357E0" w:rsidP="009357E0"/>
    <w:p w14:paraId="3EA56C8C" w14:textId="77777777" w:rsidR="00AB1886" w:rsidRDefault="00AB1886" w:rsidP="00BB0418">
      <w:pPr>
        <w:pStyle w:val="Heading2"/>
      </w:pPr>
      <w:bookmarkStart w:id="108" w:name="_Toc442194278"/>
      <w:bookmarkStart w:id="109" w:name="_Toc41946553"/>
      <w:r>
        <w:t>Conclusions</w:t>
      </w:r>
      <w:bookmarkEnd w:id="108"/>
      <w:r w:rsidR="00BB0418">
        <w:t xml:space="preserve"> (Style: Heading 2)</w:t>
      </w:r>
      <w:bookmarkEnd w:id="109"/>
    </w:p>
    <w:p w14:paraId="6B4213D8" w14:textId="77777777" w:rsidR="009B4513" w:rsidRDefault="003D3CA8" w:rsidP="00282337">
      <w:pPr>
        <w:pStyle w:val="Heading3"/>
      </w:pPr>
      <w:bookmarkStart w:id="110" w:name="_Toc41946554"/>
      <w:r>
        <w:t>Sub-heading 1</w:t>
      </w:r>
      <w:r w:rsidR="009B4513">
        <w:t xml:space="preserve"> (if applicable; Style: Heading 3)</w:t>
      </w:r>
      <w:r>
        <w:t>.</w:t>
      </w:r>
      <w:bookmarkEnd w:id="110"/>
    </w:p>
    <w:p w14:paraId="61002F44" w14:textId="77777777" w:rsidR="00A43EED" w:rsidRDefault="00A43EED" w:rsidP="00282337">
      <w:pPr>
        <w:pStyle w:val="Heading4"/>
      </w:pPr>
      <w:bookmarkStart w:id="111" w:name="_Toc41946555"/>
      <w:r>
        <w:t>Sub-heading 2 (if applicable; Style: Heading 4).</w:t>
      </w:r>
      <w:bookmarkEnd w:id="111"/>
    </w:p>
    <w:p w14:paraId="5F222FD3" w14:textId="77777777" w:rsidR="00A43EED" w:rsidRPr="00A43EED" w:rsidRDefault="00A43EED" w:rsidP="00282337">
      <w:pPr>
        <w:pStyle w:val="Heading5"/>
      </w:pPr>
      <w:bookmarkStart w:id="112" w:name="_Toc41946556"/>
      <w:r>
        <w:t>Sub-heading 3 (if applicable; Style: Heading 5).</w:t>
      </w:r>
      <w:bookmarkEnd w:id="112"/>
    </w:p>
    <w:p w14:paraId="3D918F9D" w14:textId="77777777" w:rsidR="00AB1886" w:rsidRDefault="00AB1886" w:rsidP="009357E0"/>
    <w:p w14:paraId="143F4B56" w14:textId="77777777" w:rsidR="009B4513" w:rsidRDefault="009B4513">
      <w:pPr>
        <w:spacing w:after="160" w:line="259" w:lineRule="auto"/>
        <w:rPr>
          <w:rFonts w:ascii="Times New Roman" w:eastAsiaTheme="majorEastAsia" w:hAnsi="Times New Roman"/>
          <w:b/>
          <w:szCs w:val="32"/>
        </w:rPr>
      </w:pPr>
      <w:bookmarkStart w:id="113" w:name="_Toc442194279"/>
      <w:r>
        <w:br w:type="page"/>
      </w:r>
    </w:p>
    <w:p w14:paraId="5B39D8CA" w14:textId="77777777" w:rsidR="002F337F" w:rsidRPr="00AB1886" w:rsidRDefault="002F337F" w:rsidP="009357E0">
      <w:pPr>
        <w:pStyle w:val="Heading1"/>
      </w:pPr>
      <w:bookmarkStart w:id="114" w:name="_Toc41946557"/>
      <w:r w:rsidRPr="00AB1886">
        <w:lastRenderedPageBreak/>
        <w:t>References</w:t>
      </w:r>
      <w:bookmarkEnd w:id="113"/>
      <w:r w:rsidR="003C04F2">
        <w:t xml:space="preserve"> (Style: Heading 1)</w:t>
      </w:r>
      <w:bookmarkEnd w:id="114"/>
    </w:p>
    <w:p w14:paraId="553EA036" w14:textId="77777777" w:rsidR="002F337F" w:rsidRPr="00A2463B" w:rsidRDefault="002F337F" w:rsidP="009357E0"/>
    <w:p w14:paraId="5E9527DC" w14:textId="77777777" w:rsidR="002F337F" w:rsidRDefault="002F337F" w:rsidP="009357E0">
      <w:pPr>
        <w:sectPr w:rsidR="002F337F" w:rsidSect="00FD7EDD">
          <w:pgSz w:w="12240" w:h="15840" w:code="1"/>
          <w:pgMar w:top="1440" w:right="1440" w:bottom="1440" w:left="1440" w:header="720" w:footer="720" w:gutter="0"/>
          <w:pgNumType w:start="1"/>
          <w:cols w:space="720"/>
          <w:titlePg/>
          <w:docGrid w:linePitch="326"/>
        </w:sectPr>
      </w:pPr>
    </w:p>
    <w:p w14:paraId="1B270083" w14:textId="77777777" w:rsidR="002F337F" w:rsidRDefault="002F337F" w:rsidP="009357E0">
      <w:pPr>
        <w:pStyle w:val="Heading1"/>
      </w:pPr>
      <w:bookmarkStart w:id="115" w:name="_Toc442194280"/>
      <w:bookmarkStart w:id="116" w:name="_Toc41946558"/>
      <w:r>
        <w:lastRenderedPageBreak/>
        <w:t>Appendix A</w:t>
      </w:r>
      <w:bookmarkEnd w:id="115"/>
      <w:r w:rsidR="003C04F2">
        <w:t xml:space="preserve"> (Style: Heading 1)</w:t>
      </w:r>
      <w:bookmarkEnd w:id="116"/>
    </w:p>
    <w:p w14:paraId="424B500C" w14:textId="77777777" w:rsidR="002F337F" w:rsidRDefault="002F337F" w:rsidP="009357E0"/>
    <w:p w14:paraId="5E4AA783" w14:textId="77777777" w:rsidR="002F337F" w:rsidRPr="005D67E6" w:rsidRDefault="002F337F" w:rsidP="009357E0"/>
    <w:p w14:paraId="71092D8B" w14:textId="77777777" w:rsidR="002F337F" w:rsidRDefault="002F337F" w:rsidP="009357E0"/>
    <w:sectPr w:rsidR="002F33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F1535B" w14:textId="77777777" w:rsidR="006027FE" w:rsidRDefault="006027FE" w:rsidP="009357E0">
      <w:r>
        <w:separator/>
      </w:r>
    </w:p>
    <w:p w14:paraId="2B177EA9" w14:textId="77777777" w:rsidR="006027FE" w:rsidRDefault="006027FE"/>
  </w:endnote>
  <w:endnote w:type="continuationSeparator" w:id="0">
    <w:p w14:paraId="4F4B76CD" w14:textId="77777777" w:rsidR="006027FE" w:rsidRDefault="006027FE" w:rsidP="009357E0">
      <w:r>
        <w:continuationSeparator/>
      </w:r>
    </w:p>
    <w:p w14:paraId="1D196A52" w14:textId="77777777" w:rsidR="006027FE" w:rsidRDefault="006027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FEAEDD" w14:textId="77777777" w:rsidR="006027FE" w:rsidRDefault="006027FE" w:rsidP="009357E0">
      <w:r>
        <w:separator/>
      </w:r>
    </w:p>
    <w:p w14:paraId="5F8747F9" w14:textId="77777777" w:rsidR="006027FE" w:rsidRDefault="006027FE"/>
  </w:footnote>
  <w:footnote w:type="continuationSeparator" w:id="0">
    <w:p w14:paraId="4ACA1847" w14:textId="77777777" w:rsidR="006027FE" w:rsidRDefault="006027FE" w:rsidP="009357E0">
      <w:r>
        <w:continuationSeparator/>
      </w:r>
    </w:p>
    <w:p w14:paraId="4612382E" w14:textId="77777777" w:rsidR="006027FE" w:rsidRDefault="006027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847B8" w14:textId="77777777" w:rsidR="00BE0588" w:rsidRDefault="00BE0588" w:rsidP="009357E0">
    <w:pPr>
      <w:pStyle w:val="Header"/>
    </w:pPr>
    <w:r>
      <w:t xml:space="preserve">Running head: SHORT TITLE OF PAPER (50 CHARACTERS OR LESS)                    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C1963">
      <w:rPr>
        <w:rStyle w:val="PageNumber"/>
        <w:noProof/>
      </w:rPr>
      <w:t>x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72A87" w14:textId="77777777" w:rsidR="00BE0588" w:rsidRDefault="00D34073" w:rsidP="009357E0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BE0588">
      <w:tab/>
    </w:r>
  </w:p>
  <w:p w14:paraId="45A72C53" w14:textId="77777777" w:rsidR="00D34073" w:rsidRDefault="00D340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TI3MLcwMzY3MrZQ0lEKTi0uzszPAykwrAUAsQ5wgiwAAAA="/>
  </w:docVars>
  <w:rsids>
    <w:rsidRoot w:val="002F337F"/>
    <w:rsid w:val="001A6378"/>
    <w:rsid w:val="001C1963"/>
    <w:rsid w:val="002634E2"/>
    <w:rsid w:val="00282337"/>
    <w:rsid w:val="002F337F"/>
    <w:rsid w:val="0034150F"/>
    <w:rsid w:val="003C04F2"/>
    <w:rsid w:val="003D3CA8"/>
    <w:rsid w:val="003E0BE6"/>
    <w:rsid w:val="00514139"/>
    <w:rsid w:val="005E5ECD"/>
    <w:rsid w:val="006027FE"/>
    <w:rsid w:val="00832381"/>
    <w:rsid w:val="00832719"/>
    <w:rsid w:val="008575A8"/>
    <w:rsid w:val="008E4F2B"/>
    <w:rsid w:val="00927D07"/>
    <w:rsid w:val="009357E0"/>
    <w:rsid w:val="00973261"/>
    <w:rsid w:val="009B4513"/>
    <w:rsid w:val="00A43EED"/>
    <w:rsid w:val="00AB1886"/>
    <w:rsid w:val="00BB0418"/>
    <w:rsid w:val="00BE0588"/>
    <w:rsid w:val="00D34073"/>
    <w:rsid w:val="00D55FA4"/>
    <w:rsid w:val="00DA2798"/>
    <w:rsid w:val="00E96591"/>
    <w:rsid w:val="00EA013D"/>
    <w:rsid w:val="00F624CE"/>
    <w:rsid w:val="00FD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49519E"/>
  <w15:chartTrackingRefBased/>
  <w15:docId w15:val="{17B840CE-2E16-4CEC-A837-02112DE31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7E0"/>
    <w:pPr>
      <w:spacing w:after="0" w:line="480" w:lineRule="auto"/>
    </w:pPr>
    <w:rPr>
      <w:rFonts w:ascii="Times" w:eastAsia="Times New Roman" w:hAnsi="Times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886"/>
    <w:pPr>
      <w:keepNext/>
      <w:keepLines/>
      <w:spacing w:before="240" w:after="240"/>
      <w:jc w:val="center"/>
      <w:outlineLvl w:val="0"/>
    </w:pPr>
    <w:rPr>
      <w:rFonts w:ascii="Times New Roman" w:eastAsiaTheme="majorEastAsia" w:hAnsi="Times New Roman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0418"/>
    <w:pPr>
      <w:keepNext/>
      <w:keepLines/>
      <w:spacing w:before="120"/>
      <w:outlineLvl w:val="1"/>
    </w:pPr>
    <w:rPr>
      <w:rFonts w:ascii="Times New Roman" w:eastAsiaTheme="majorEastAsia" w:hAnsi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2337"/>
    <w:pPr>
      <w:outlineLvl w:val="2"/>
    </w:pPr>
    <w:rPr>
      <w:b/>
      <w:i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2337"/>
    <w:pPr>
      <w:ind w:firstLine="720"/>
      <w:outlineLvl w:val="3"/>
    </w:pPr>
    <w:rPr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2337"/>
    <w:pPr>
      <w:ind w:firstLine="720"/>
      <w:outlineLvl w:val="4"/>
    </w:pPr>
    <w:rPr>
      <w:b/>
      <w:bCs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27D0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F337F"/>
    <w:pPr>
      <w:jc w:val="center"/>
    </w:pPr>
    <w:rPr>
      <w:b/>
      <w:kern w:val="28"/>
      <w:sz w:val="28"/>
    </w:rPr>
  </w:style>
  <w:style w:type="character" w:customStyle="1" w:styleId="TitleChar">
    <w:name w:val="Title Char"/>
    <w:basedOn w:val="DefaultParagraphFont"/>
    <w:link w:val="Title"/>
    <w:rsid w:val="002F337F"/>
    <w:rPr>
      <w:rFonts w:ascii="Times" w:eastAsia="Times New Roman" w:hAnsi="Times" w:cs="Times New Roman"/>
      <w:b/>
      <w:kern w:val="28"/>
      <w:sz w:val="28"/>
      <w:szCs w:val="20"/>
    </w:rPr>
  </w:style>
  <w:style w:type="paragraph" w:styleId="Header">
    <w:name w:val="header"/>
    <w:basedOn w:val="Normal"/>
    <w:link w:val="HeaderChar"/>
    <w:uiPriority w:val="99"/>
    <w:rsid w:val="002F337F"/>
    <w:pPr>
      <w:tabs>
        <w:tab w:val="center" w:pos="4320"/>
        <w:tab w:val="right" w:pos="8640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2F337F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2F337F"/>
  </w:style>
  <w:style w:type="character" w:customStyle="1" w:styleId="Heading1Char">
    <w:name w:val="Heading 1 Char"/>
    <w:basedOn w:val="DefaultParagraphFont"/>
    <w:link w:val="Heading1"/>
    <w:uiPriority w:val="9"/>
    <w:rsid w:val="00AB1886"/>
    <w:rPr>
      <w:rFonts w:ascii="Times New Roman" w:eastAsiaTheme="majorEastAsia" w:hAnsi="Times New Roman" w:cs="Times New Roman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0418"/>
    <w:rPr>
      <w:rFonts w:ascii="Times New Roman" w:eastAsiaTheme="majorEastAsia" w:hAnsi="Times New Roman" w:cs="Times New Roman"/>
      <w:b/>
      <w:sz w:val="24"/>
      <w:szCs w:val="26"/>
    </w:rPr>
  </w:style>
  <w:style w:type="paragraph" w:styleId="Footer">
    <w:name w:val="footer"/>
    <w:basedOn w:val="Normal"/>
    <w:link w:val="FooterChar"/>
    <w:uiPriority w:val="99"/>
    <w:unhideWhenUsed/>
    <w:rsid w:val="00FD7E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EDD"/>
    <w:rPr>
      <w:rFonts w:ascii="Times" w:eastAsia="Times New Roman" w:hAnsi="Times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82337"/>
    <w:rPr>
      <w:rFonts w:ascii="Times" w:eastAsia="Times New Roman" w:hAnsi="Times" w:cs="Times New Roman"/>
      <w:b/>
      <w:i/>
      <w:iCs/>
      <w:sz w:val="24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82337"/>
    <w:rPr>
      <w:rFonts w:ascii="Times" w:eastAsia="Times New Roman" w:hAnsi="Times" w:cs="Times New Roman"/>
      <w:b/>
      <w:iCs/>
      <w:sz w:val="24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8327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271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32719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83271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E4F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E4F2B"/>
    <w:pPr>
      <w:spacing w:line="259" w:lineRule="auto"/>
      <w:outlineLvl w:val="9"/>
    </w:pPr>
  </w:style>
  <w:style w:type="character" w:customStyle="1" w:styleId="Heading5Char">
    <w:name w:val="Heading 5 Char"/>
    <w:basedOn w:val="DefaultParagraphFont"/>
    <w:link w:val="Heading5"/>
    <w:uiPriority w:val="9"/>
    <w:rsid w:val="00282337"/>
    <w:rPr>
      <w:rFonts w:ascii="Times" w:eastAsia="Times New Roman" w:hAnsi="Times" w:cs="Times New Roman"/>
      <w:b/>
      <w:bCs/>
      <w:i/>
      <w:sz w:val="24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927D07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43EED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A43EED"/>
    <w:pPr>
      <w:spacing w:after="100"/>
      <w:ind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96E83-E24C-4BCA-AAA7-80C438758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2015</Words>
  <Characters>1149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Seattle</Company>
  <LinksUpToDate>false</LinksUpToDate>
  <CharactersWithSpaces>1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a Uemoto</dc:creator>
  <cp:keywords/>
  <dc:description/>
  <cp:lastModifiedBy>Charles </cp:lastModifiedBy>
  <cp:revision>2</cp:revision>
  <dcterms:created xsi:type="dcterms:W3CDTF">2020-06-02T06:31:00Z</dcterms:created>
  <dcterms:modified xsi:type="dcterms:W3CDTF">2020-06-02T06:31:00Z</dcterms:modified>
</cp:coreProperties>
</file>